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81" w:type="dxa"/>
        <w:tblBorders>
          <w:bottom w:val="sing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19"/>
        <w:gridCol w:w="6662"/>
      </w:tblGrid>
      <w:tr w:rsidR="004814A0" w:rsidRPr="00FC4E62" w14:paraId="5304026E" w14:textId="77777777" w:rsidTr="00A77C11">
        <w:trPr>
          <w:divId w:val="799230355"/>
        </w:trPr>
        <w:tc>
          <w:tcPr>
            <w:tcW w:w="9781" w:type="dxa"/>
            <w:gridSpan w:val="2"/>
            <w:shd w:val="clear" w:color="auto" w:fill="auto"/>
            <w:vAlign w:val="center"/>
          </w:tcPr>
          <w:p w14:paraId="78435B93" w14:textId="25C8FD9C" w:rsidR="001B2F2B" w:rsidRPr="001E1BBE" w:rsidRDefault="001B2F2B" w:rsidP="001B2F2B">
            <w:pPr>
              <w:jc w:val="center"/>
              <w:rPr>
                <w:rFonts w:ascii="Arial" w:hAnsi="Arial" w:cs="Arial"/>
                <w:b/>
                <w:bCs/>
                <w:iCs/>
                <w:spacing w:val="10"/>
                <w:sz w:val="36"/>
                <w:szCs w:val="36"/>
                <w:lang w:val="en-GB"/>
              </w:rPr>
            </w:pPr>
            <w:r w:rsidRPr="001E1BBE">
              <w:rPr>
                <w:rFonts w:ascii="Arial" w:hAnsi="Arial" w:cs="Arial"/>
                <w:b/>
                <w:bCs/>
                <w:iCs/>
                <w:spacing w:val="10"/>
                <w:sz w:val="36"/>
                <w:szCs w:val="36"/>
                <w:lang w:val="en-GB"/>
              </w:rPr>
              <w:t>Researchers at Risk Fellowship – Ukraine</w:t>
            </w:r>
          </w:p>
          <w:p w14:paraId="64144260" w14:textId="77777777" w:rsidR="001B2F2B" w:rsidRPr="00DB1F76" w:rsidRDefault="001B2F2B" w:rsidP="00EF7663">
            <w:pPr>
              <w:jc w:val="center"/>
              <w:rPr>
                <w:rFonts w:ascii="Arial" w:hAnsi="Arial" w:cs="Arial"/>
                <w:iCs/>
                <w:spacing w:val="10"/>
                <w:sz w:val="36"/>
                <w:szCs w:val="36"/>
                <w:lang w:val="en-GB"/>
              </w:rPr>
            </w:pPr>
          </w:p>
          <w:p w14:paraId="760F56A2" w14:textId="6870779A" w:rsidR="002A2417" w:rsidRPr="00DB1F76" w:rsidRDefault="002A2417" w:rsidP="001B2F2B">
            <w:pPr>
              <w:jc w:val="center"/>
              <w:rPr>
                <w:rFonts w:ascii="Arial" w:hAnsi="Arial" w:cs="Arial"/>
                <w:i/>
                <w:iCs/>
                <w:spacing w:val="10"/>
                <w:sz w:val="28"/>
                <w:szCs w:val="28"/>
              </w:rPr>
            </w:pPr>
            <w:r w:rsidRPr="00DB1F76">
              <w:rPr>
                <w:rFonts w:ascii="Arial" w:hAnsi="Arial" w:cs="Arial"/>
                <w:i/>
                <w:iCs/>
                <w:spacing w:val="10"/>
                <w:sz w:val="28"/>
                <w:szCs w:val="28"/>
              </w:rPr>
              <w:t xml:space="preserve">Report on </w:t>
            </w:r>
            <w:proofErr w:type="spellStart"/>
            <w:r w:rsidR="001D1E44" w:rsidRPr="00970169">
              <w:rPr>
                <w:rFonts w:ascii="Arial" w:hAnsi="Arial" w:cs="Arial"/>
                <w:i/>
                <w:iCs/>
                <w:spacing w:val="10"/>
                <w:sz w:val="28"/>
                <w:szCs w:val="28"/>
              </w:rPr>
              <w:t>R</w:t>
            </w:r>
            <w:r w:rsidRPr="00970169">
              <w:rPr>
                <w:rFonts w:ascii="Arial" w:hAnsi="Arial" w:cs="Arial"/>
                <w:i/>
                <w:iCs/>
                <w:spacing w:val="10"/>
                <w:sz w:val="28"/>
                <w:szCs w:val="28"/>
              </w:rPr>
              <w:t>esults</w:t>
            </w:r>
            <w:proofErr w:type="spellEnd"/>
            <w:r w:rsidRPr="00970169">
              <w:rPr>
                <w:rFonts w:ascii="Arial" w:hAnsi="Arial" w:cs="Arial"/>
                <w:i/>
                <w:iCs/>
                <w:spacing w:val="10"/>
                <w:sz w:val="28"/>
                <w:szCs w:val="28"/>
              </w:rPr>
              <w:t xml:space="preserve"> </w:t>
            </w:r>
            <w:r w:rsidR="001D1E44" w:rsidRPr="00970169">
              <w:rPr>
                <w:rFonts w:ascii="Arial" w:hAnsi="Arial" w:cs="Arial"/>
                <w:i/>
                <w:iCs/>
                <w:spacing w:val="10"/>
                <w:sz w:val="28"/>
                <w:szCs w:val="28"/>
              </w:rPr>
              <w:t>and</w:t>
            </w:r>
            <w:r w:rsidRPr="00970169">
              <w:rPr>
                <w:rFonts w:ascii="Arial" w:hAnsi="Arial" w:cs="Arial"/>
                <w:i/>
                <w:iCs/>
                <w:spacing w:val="10"/>
                <w:sz w:val="28"/>
                <w:szCs w:val="28"/>
              </w:rPr>
              <w:t xml:space="preserve"> </w:t>
            </w:r>
            <w:proofErr w:type="spellStart"/>
            <w:r w:rsidR="001D1E44" w:rsidRPr="00970169">
              <w:rPr>
                <w:rFonts w:ascii="Arial" w:hAnsi="Arial" w:cs="Arial"/>
                <w:i/>
                <w:iCs/>
                <w:spacing w:val="10"/>
                <w:sz w:val="28"/>
                <w:szCs w:val="28"/>
              </w:rPr>
              <w:t>O</w:t>
            </w:r>
            <w:r w:rsidRPr="00970169">
              <w:rPr>
                <w:rFonts w:ascii="Arial" w:hAnsi="Arial" w:cs="Arial"/>
                <w:i/>
                <w:iCs/>
                <w:spacing w:val="10"/>
                <w:sz w:val="28"/>
                <w:szCs w:val="28"/>
              </w:rPr>
              <w:t>utputs</w:t>
            </w:r>
            <w:proofErr w:type="spellEnd"/>
            <w:r w:rsidR="001D1E44">
              <w:rPr>
                <w:rFonts w:ascii="Arial" w:hAnsi="Arial" w:cs="Arial"/>
                <w:i/>
                <w:iCs/>
                <w:spacing w:val="10"/>
                <w:sz w:val="28"/>
                <w:szCs w:val="28"/>
              </w:rPr>
              <w:t xml:space="preserve"> </w:t>
            </w:r>
            <w:r w:rsidRPr="00DB1F76">
              <w:rPr>
                <w:rFonts w:ascii="Arial" w:hAnsi="Arial" w:cs="Arial"/>
                <w:i/>
                <w:iCs/>
                <w:spacing w:val="10"/>
                <w:sz w:val="28"/>
                <w:szCs w:val="28"/>
              </w:rPr>
              <w:t xml:space="preserve">of </w:t>
            </w:r>
            <w:proofErr w:type="spellStart"/>
            <w:r w:rsidRPr="00DB1F76">
              <w:rPr>
                <w:rFonts w:ascii="Arial" w:hAnsi="Arial" w:cs="Arial"/>
                <w:i/>
                <w:iCs/>
                <w:spacing w:val="10"/>
                <w:sz w:val="28"/>
                <w:szCs w:val="28"/>
              </w:rPr>
              <w:t>the</w:t>
            </w:r>
            <w:proofErr w:type="spellEnd"/>
            <w:r w:rsidRPr="00DB1F76">
              <w:rPr>
                <w:rFonts w:ascii="Arial" w:hAnsi="Arial" w:cs="Arial"/>
                <w:i/>
                <w:iCs/>
                <w:spacing w:val="10"/>
                <w:sz w:val="28"/>
                <w:szCs w:val="28"/>
              </w:rPr>
              <w:t xml:space="preserve"> </w:t>
            </w:r>
            <w:proofErr w:type="spellStart"/>
            <w:r w:rsidR="001D1E44">
              <w:rPr>
                <w:rFonts w:ascii="Arial" w:hAnsi="Arial" w:cs="Arial"/>
                <w:i/>
                <w:iCs/>
                <w:spacing w:val="10"/>
                <w:sz w:val="28"/>
                <w:szCs w:val="28"/>
              </w:rPr>
              <w:t>R</w:t>
            </w:r>
            <w:r w:rsidRPr="00DB1F76">
              <w:rPr>
                <w:rFonts w:ascii="Arial" w:hAnsi="Arial" w:cs="Arial"/>
                <w:i/>
                <w:iCs/>
                <w:spacing w:val="10"/>
                <w:sz w:val="28"/>
                <w:szCs w:val="28"/>
              </w:rPr>
              <w:t>esearcher</w:t>
            </w:r>
            <w:proofErr w:type="spellEnd"/>
            <w:r w:rsidRPr="00DB1F76">
              <w:rPr>
                <w:rFonts w:ascii="Arial" w:hAnsi="Arial" w:cs="Arial"/>
                <w:i/>
                <w:iCs/>
                <w:spacing w:val="10"/>
                <w:sz w:val="28"/>
                <w:szCs w:val="28"/>
              </w:rPr>
              <w:t xml:space="preserve"> </w:t>
            </w:r>
            <w:proofErr w:type="spellStart"/>
            <w:r w:rsidR="001D1E44">
              <w:rPr>
                <w:rFonts w:ascii="Arial" w:hAnsi="Arial" w:cs="Arial"/>
                <w:i/>
                <w:iCs/>
                <w:spacing w:val="10"/>
                <w:sz w:val="28"/>
                <w:szCs w:val="28"/>
              </w:rPr>
              <w:t>I</w:t>
            </w:r>
            <w:r w:rsidR="00234332">
              <w:rPr>
                <w:rFonts w:ascii="Arial" w:hAnsi="Arial" w:cs="Arial"/>
                <w:i/>
                <w:iCs/>
                <w:spacing w:val="10"/>
                <w:sz w:val="28"/>
                <w:szCs w:val="28"/>
              </w:rPr>
              <w:t>nvolvement</w:t>
            </w:r>
            <w:proofErr w:type="spellEnd"/>
          </w:p>
          <w:p w14:paraId="32466E58" w14:textId="77777777" w:rsidR="00F05FA8" w:rsidRPr="00DB1F76" w:rsidRDefault="00F05FA8" w:rsidP="00140381">
            <w:pPr>
              <w:jc w:val="center"/>
              <w:rPr>
                <w:rFonts w:ascii="Arial" w:hAnsi="Arial" w:cs="Arial"/>
                <w:i/>
                <w:sz w:val="28"/>
                <w:szCs w:val="28"/>
              </w:rPr>
            </w:pPr>
          </w:p>
        </w:tc>
      </w:tr>
      <w:tr w:rsidR="00C44D1F" w:rsidRPr="00FC4E62" w14:paraId="33E1E1AF" w14:textId="77777777" w:rsidTr="0027317B">
        <w:tblPrEx>
          <w:tblCellMar>
            <w:left w:w="14" w:type="dxa"/>
            <w:right w:w="14" w:type="dxa"/>
          </w:tblCellMar>
        </w:tblPrEx>
        <w:trPr>
          <w:divId w:val="799230355"/>
          <w:trHeight w:val="284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1E5B392" w14:textId="7E07A885" w:rsidR="00A77C11" w:rsidRPr="003300AE" w:rsidRDefault="002A2417" w:rsidP="003300AE">
            <w:p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3300AE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CAS </w:t>
            </w:r>
            <w:r w:rsidR="00C44D1F" w:rsidRPr="003300AE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Registration number:</w:t>
            </w:r>
          </w:p>
        </w:tc>
        <w:tc>
          <w:tcPr>
            <w:tcW w:w="6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426E9BE" w14:textId="77777777" w:rsidR="00C44D1F" w:rsidRPr="00DB1F76" w:rsidRDefault="00C44D1F" w:rsidP="00C44D1F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  <w:tr w:rsidR="0027317B" w:rsidRPr="00FC4E62" w14:paraId="335FA941" w14:textId="77777777" w:rsidTr="0027317B">
        <w:tblPrEx>
          <w:tblCellMar>
            <w:left w:w="14" w:type="dxa"/>
            <w:right w:w="14" w:type="dxa"/>
          </w:tblCellMar>
        </w:tblPrEx>
        <w:trPr>
          <w:divId w:val="799230355"/>
          <w:trHeight w:val="284"/>
        </w:trPr>
        <w:tc>
          <w:tcPr>
            <w:tcW w:w="9781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71465CB6" w14:textId="77777777" w:rsidR="0027317B" w:rsidRPr="00DB1F76" w:rsidRDefault="0027317B" w:rsidP="00C44D1F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  <w:tr w:rsidR="00C44D1F" w:rsidRPr="00FC4E62" w14:paraId="5EB36FC5" w14:textId="77777777" w:rsidTr="0027317B">
        <w:tblPrEx>
          <w:tblCellMar>
            <w:left w:w="14" w:type="dxa"/>
            <w:right w:w="14" w:type="dxa"/>
          </w:tblCellMar>
        </w:tblPrEx>
        <w:trPr>
          <w:divId w:val="799230355"/>
          <w:trHeight w:val="284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3B6E2C2" w14:textId="72069D03" w:rsidR="00A77C11" w:rsidRPr="003300AE" w:rsidRDefault="002A2417" w:rsidP="003300AE">
            <w:p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3300A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Researcher’s full name</w:t>
            </w:r>
            <w:r w:rsidR="001D1E44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:</w:t>
            </w:r>
          </w:p>
        </w:tc>
        <w:tc>
          <w:tcPr>
            <w:tcW w:w="6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A25FEF9" w14:textId="77777777" w:rsidR="00C44D1F" w:rsidRPr="00DB1F76" w:rsidRDefault="00C44D1F" w:rsidP="00C44D1F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  <w:tr w:rsidR="00C44D1F" w:rsidRPr="00FC4E62" w14:paraId="7E29F2DF" w14:textId="77777777" w:rsidTr="0027317B">
        <w:tblPrEx>
          <w:tblCellMar>
            <w:left w:w="14" w:type="dxa"/>
            <w:right w:w="14" w:type="dxa"/>
          </w:tblCellMar>
        </w:tblPrEx>
        <w:trPr>
          <w:divId w:val="799230355"/>
          <w:trHeight w:val="284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EC7E87A" w14:textId="544C26DB" w:rsidR="00A77C11" w:rsidRPr="003300AE" w:rsidRDefault="005D47EA" w:rsidP="003300AE">
            <w:p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3300A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Category of researcher:</w:t>
            </w:r>
          </w:p>
        </w:tc>
        <w:tc>
          <w:tcPr>
            <w:tcW w:w="6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sdt>
            <w:sdtPr>
              <w:rPr>
                <w:rStyle w:val="Styl7"/>
                <w:sz w:val="20"/>
                <w:szCs w:val="20"/>
                <w:lang w:val="en-GB"/>
              </w:rPr>
              <w:alias w:val="Category"/>
              <w:tag w:val="Category"/>
              <w:id w:val="-1433508653"/>
              <w:placeholder>
                <w:docPart w:val="EFD62AAA9153423AAD2A8D90BEEB084A"/>
              </w:placeholder>
              <w:dropDownList>
                <w:listItem w:displayText="Choose Category of Researcher" w:value="Choose Category of Researcher"/>
                <w:listItem w:displayText="PhD Student (student of a doctoral programme or its equivalent) " w:value="PhD Student (student of a doctoral programme or its equivalent) "/>
                <w:listItem w:displayText="Postdoc (less than 8 years after receiving PhD)" w:value="Postdoc (less than 8 years after receiving PhD)"/>
                <w:listItem w:displayText="Researcher (8 or more years after receiving PhD)" w:value="Researcher (8 or more years after receiving PhD)"/>
              </w:dropDownList>
            </w:sdtPr>
            <w:sdtEndPr>
              <w:rPr>
                <w:rStyle w:val="Styl7"/>
              </w:rPr>
            </w:sdtEndPr>
            <w:sdtContent>
              <w:p w14:paraId="462E6D75" w14:textId="280BDBAD" w:rsidR="00C44D1F" w:rsidRPr="00DB1F76" w:rsidRDefault="007E078C" w:rsidP="00C44D1F">
                <w:pPr>
                  <w:rPr>
                    <w:rFonts w:ascii="Arial" w:hAnsi="Arial"/>
                    <w:sz w:val="20"/>
                    <w:szCs w:val="20"/>
                  </w:rPr>
                </w:pPr>
                <w:r w:rsidRPr="00DB1F76">
                  <w:rPr>
                    <w:rStyle w:val="Styl7"/>
                    <w:i/>
                    <w:iCs/>
                    <w:sz w:val="20"/>
                    <w:szCs w:val="20"/>
                  </w:rPr>
                  <w:t>Choose Category of Researcher</w:t>
                </w:r>
              </w:p>
            </w:sdtContent>
          </w:sdt>
        </w:tc>
      </w:tr>
      <w:tr w:rsidR="005D47EA" w:rsidRPr="00FC4E62" w14:paraId="16B2622B" w14:textId="77777777" w:rsidTr="0027317B">
        <w:tblPrEx>
          <w:tblCellMar>
            <w:left w:w="14" w:type="dxa"/>
            <w:right w:w="14" w:type="dxa"/>
          </w:tblCellMar>
        </w:tblPrEx>
        <w:trPr>
          <w:divId w:val="799230355"/>
          <w:trHeight w:val="284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5997678" w14:textId="27271AFA" w:rsidR="005D47EA" w:rsidRPr="003300AE" w:rsidRDefault="005D47EA" w:rsidP="003300AE">
            <w:p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3300A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Receiving CAS Institute:</w:t>
            </w:r>
          </w:p>
        </w:tc>
        <w:sdt>
          <w:sdtPr>
            <w:rPr>
              <w:rStyle w:val="Styl7"/>
              <w:sz w:val="20"/>
              <w:szCs w:val="22"/>
            </w:rPr>
            <w:alias w:val="CAS Institute"/>
            <w:tag w:val="CAS Institute"/>
            <w:id w:val="-1462183409"/>
            <w:placeholder>
              <w:docPart w:val="4E687CCFE5874E64ACCE49123609C4A8"/>
            </w:placeholder>
            <w:dropDownList>
              <w:listItem w:displayText="Choose a CAS Institute" w:value="Choose a CAS Institute"/>
              <w:listItem w:displayText="Astronomical Institute of the CAS, v. v. i." w:value="Astronomical Institute of the CAS, v. v. i."/>
              <w:listItem w:displayText="Biology Centre of the CAS, v. v. i. - Institute of Entomology" w:value="Biology Centre of the CAS, v. v. i. - Institute of Entomology"/>
              <w:listItem w:displayText="Biology Centre of the CAS, v. v. i. - Institute of Hydrobiology" w:value="Biology Centre of the CAS, v. v. i. - Institute of Hydrobiology"/>
              <w:listItem w:displayText="Biology Centre of the CAS, v. v. i. - Institute of Parasitology" w:value="Biology Centre of the CAS, v. v. i. - Institute of Parasitology"/>
              <w:listItem w:displayText="Biology Centre of the CAS, v. v. i. - Institute of Plant Molecular Biology" w:value="Biology Centre of the CAS, v. v. i. - Institute of Plant Molecular Biology"/>
              <w:listItem w:displayText="Biology Centre of the CAS, v. v. i. - Institute of Soil Biology" w:value="Biology Centre of the CAS, v. v. i. - Institute of Soil Biology"/>
              <w:listItem w:displayText="Economics Institute of the CAS, v. v. i." w:value="Economics Institute of the CAS, v. v. i."/>
              <w:listItem w:displayText="Global Change Research Institute of the CAS, v. v. i." w:value="Global Change Research Institute of the CAS, v. v. i."/>
              <w:listItem w:displayText="Institute of Analytical Chemistry of the CAS, v. v. i." w:value="Institute of Analytical Chemistry of the CAS, v. v. i."/>
              <w:listItem w:displayText="Institute of Animal Physiology and Genetics of the CAS, v. v. i." w:value="Institute of Animal Physiology and Genetics of the CAS, v. v. i."/>
              <w:listItem w:displayText="Institute of Archaeology of the CAS, Brno, v. v. i." w:value="Institute of Archaeology of the CAS, Brno, v. v. i."/>
              <w:listItem w:displayText="Institute of Archaeology of the CAS, Prague,  v. v. i." w:value="Institute of Archaeology of the CAS, Prague,  v. v. i."/>
              <w:listItem w:displayText="Institute of Art History of the CAS, v. v. i." w:value="Institute of Art History of the CAS, v. v. i."/>
              <w:listItem w:displayText="Institute of Atmospheric Physics of the CAS, v. v. i." w:value="Institute of Atmospheric Physics of the CAS, v. v. i."/>
              <w:listItem w:displayText="Institute of Biophysics of the CAS, v. v. i." w:value="Institute of Biophysics of the CAS, v. v. i."/>
              <w:listItem w:displayText="Institute of Biotechnology of the CAS, v. v. i." w:value="Institute of Biotechnology of the CAS, v. v. i."/>
              <w:listItem w:displayText="Institute of Botany of the CAS, v. v. i." w:value="Institute of Botany of the CAS, v. v. i."/>
              <w:listItem w:displayText="Institute of Chemical Process Fundamentals of the CAS, v. v. i." w:value="Institute of Chemical Process Fundamentals of the CAS, v. v. i."/>
              <w:listItem w:displayText="Institute of Computer Science of the CAS, v. v. i." w:value="Institute of Computer Science of the CAS, v. v. i."/>
              <w:listItem w:displayText="Institute for Contemporary History of the CAS, v. v. i." w:value="Institute for Contemporary History of the CAS, v. v. i."/>
              <w:listItem w:displayText="Institute of Czech Literature of the CAS, v. v. i." w:value="Institute of Czech Literature of the CAS, v. v. i."/>
              <w:listItem w:displayText="Institute of Ethnology of the CAS, v. v. i." w:value="Institute of Ethnology of the CAS, v. v. i."/>
              <w:listItem w:displayText="Institute of Experimental Botany of the CAS, v. v. i." w:value="Institute of Experimental Botany of the CAS, v. v. i."/>
              <w:listItem w:displayText="Institute of Experimental Medicine of the CAS, v. v. i." w:value="Institute of Experimental Medicine of the CAS, v. v. i."/>
              <w:listItem w:displayText="Institute of Geology of the CAS, v. v. i." w:value="Institute of Geology of the CAS, v. v. i."/>
              <w:listItem w:displayText="Institute of Geonics of the CAS, v. v. i." w:value="Institute of Geonics of the CAS, v. v. i."/>
              <w:listItem w:displayText="Institute of Geophysics of the CAS, v. v. i." w:value="Institute of Geophysics of the CAS, v. v. i."/>
              <w:listItem w:displayText="Institute of History of the CAS, v. v. i." w:value="Institute of History of the CAS, v. v. i."/>
              <w:listItem w:displayText="Institute of Hydrodynamics of the CAS, v. v. i." w:value="Institute of Hydrodynamics of the CAS, v. v. i."/>
              <w:listItem w:displayText="Institute of Information Theory and Automation of the CAS, v. v. i." w:value="Institute of Information Theory and Automation of the CAS, v. v. i."/>
              <w:listItem w:displayText="Institute of Inorganic Chemistry of the CAS, v. v. i." w:value="Institute of Inorganic Chemistry of the CAS, v. v. i."/>
              <w:listItem w:displayText="Institute of Macromolecular Chemistry of the CAS, v. v. i." w:value="Institute of Macromolecular Chemistry of the CAS, v. v. i."/>
              <w:listItem w:displayText="Institute of Mathematics of the CAS, v. v. i." w:value="Institute of Mathematics of the CAS, v. v. i."/>
              <w:listItem w:displayText="Institute of Microbiology of the CAS, v. v. i." w:value="Institute of Microbiology of the CAS, v. v. i."/>
              <w:listItem w:displayText="Institute of Molecular Genetics of the CAS, v. v. i." w:value="Institute of Molecular Genetics of the CAS, v. v. i."/>
              <w:listItem w:displayText="Institute of Organic Chemistry and Biochemistry of the CAS, v. v. i." w:value="Institute of Organic Chemistry and Biochemistry of the CAS, v. v. i."/>
              <w:listItem w:displayText="Institute of Philosophy of the CAS, v. v. i." w:value="Institute of Philosophy of the CAS, v. v. i."/>
              <w:listItem w:displayText="Institute of Photonics and Electronics of the CAS, v. v. i." w:value="Institute of Photonics and Electronics of the CAS, v. v. i."/>
              <w:listItem w:displayText="Institute of Physics of the CAS, v. v. i." w:value="Institute of Physics of the CAS, v. v. i."/>
              <w:listItem w:displayText="Institute of Physics of Materials of the CAS, v. v. i." w:value="Institute of Physics of Materials of the CAS, v. v. i."/>
              <w:listItem w:displayText="Institute of Physiology of the CAS, v. v. i." w:value="Institute of Physiology of the CAS, v. v. i."/>
              <w:listItem w:displayText="Institute of Plasma Physics of the CAS, v. v. i." w:value="Institute of Plasma Physics of the CAS, v. v. i."/>
              <w:listItem w:displayText="Institute of Psychology of the CAS, v. v. i." w:value="Institute of Psychology of the CAS, v. v. i."/>
              <w:listItem w:displayText="Institute of Rock Structure and Mechanics of the CAS, v. v. i." w:value="Institute of Rock Structure and Mechanics of the CAS, v. v. i."/>
              <w:listItem w:displayText="Institute of Scientific Instruments of the CAS, v. v. i." w:value="Institute of Scientific Instruments of the CAS, v. v. i."/>
              <w:listItem w:displayText="Institute of Slavonic Studies of the CAS, v. v. i." w:value="Institute of Slavonic Studies of the CAS, v. v. i."/>
              <w:listItem w:displayText="Institute of Sociology of the CAS, v. v. i." w:value="Institute of Sociology of the CAS, v. v. i."/>
              <w:listItem w:displayText="Institute of State and Law of the CAS, v. v. i." w:value="Institute of State and Law of the CAS, v. v. i."/>
              <w:listItem w:displayText="Institute of the Czech Language of the CAS, v. v. i." w:value="Institute of the Czech Language of the CAS, v. v. i."/>
              <w:listItem w:displayText="Institute of Theoretical and Applied Mechanics of the CAS, v. v. i." w:value="Institute of Theoretical and Applied Mechanics of the CAS, v. v. i."/>
              <w:listItem w:displayText="Institute of Thermomechanics of the CAS, v. v. i." w:value="Institute of Thermomechanics of the CAS, v. v. i."/>
              <w:listItem w:displayText="Institute of Vertebrate Biology of the CAS, v. v. i." w:value="Institute of Vertebrate Biology of the CAS, v. v. i."/>
              <w:listItem w:displayText="Library of the CAS, v. v. i." w:value="Library of the CAS, v. v. i."/>
              <w:listItem w:displayText="J. Heyrovsky Institute of Physical Chemistry of the CAS, v. v. i." w:value="J. Heyrovsky Institute of Physical Chemistry of the CAS, v. v. i."/>
              <w:listItem w:displayText="Masaryk Institute and Archives of the CAS, v. v. i." w:value="Masaryk Institute and Archives of the CAS, v. v. i."/>
              <w:listItem w:displayText="Nuclear Physics Institute of the CAS, v. v. i." w:value="Nuclear Physics Institute of the CAS, v. v. i."/>
              <w:listItem w:displayText="Oriental Institute of the CAS, v. v. i." w:value="Oriental Institute of the CAS, v. v. i."/>
            </w:dropDownList>
          </w:sdtPr>
          <w:sdtEndPr>
            <w:rPr>
              <w:rStyle w:val="Standardnpsmoodstavce"/>
              <w:rFonts w:ascii="Times New Roman" w:hAnsi="Times New Roman" w:cs="Arial"/>
            </w:rPr>
          </w:sdtEndPr>
          <w:sdtContent>
            <w:tc>
              <w:tcPr>
                <w:tcW w:w="666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</w:tcPr>
              <w:p w14:paraId="7B62C1D1" w14:textId="74A8CFF2" w:rsidR="005D47EA" w:rsidRDefault="005D47EA" w:rsidP="00C44D1F">
                <w:pPr>
                  <w:rPr>
                    <w:rStyle w:val="Styl7"/>
                    <w:sz w:val="20"/>
                    <w:szCs w:val="20"/>
                    <w:lang w:val="en-GB"/>
                  </w:rPr>
                </w:pPr>
                <w:r w:rsidRPr="005D47EA">
                  <w:rPr>
                    <w:rStyle w:val="Styl7"/>
                    <w:i/>
                    <w:iCs/>
                    <w:sz w:val="20"/>
                    <w:szCs w:val="22"/>
                  </w:rPr>
                  <w:t>Choose a CAS Institute</w:t>
                </w:r>
              </w:p>
            </w:tc>
          </w:sdtContent>
        </w:sdt>
      </w:tr>
      <w:tr w:rsidR="00C44D1F" w:rsidRPr="00FC4E62" w14:paraId="5D0242BC" w14:textId="77777777" w:rsidTr="0027317B">
        <w:tblPrEx>
          <w:tblCellMar>
            <w:left w:w="14" w:type="dxa"/>
            <w:right w:w="14" w:type="dxa"/>
          </w:tblCellMar>
        </w:tblPrEx>
        <w:trPr>
          <w:divId w:val="799230355"/>
          <w:trHeight w:val="284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4EE1F65" w14:textId="51774AE3" w:rsidR="00A77C11" w:rsidRPr="003300AE" w:rsidRDefault="00EF17EF" w:rsidP="003300AE">
            <w:p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3300A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Supervisor’s full name:</w:t>
            </w:r>
          </w:p>
        </w:tc>
        <w:tc>
          <w:tcPr>
            <w:tcW w:w="6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E375D46" w14:textId="77777777" w:rsidR="00C44D1F" w:rsidRPr="00DB1F76" w:rsidRDefault="00C44D1F" w:rsidP="00C44D1F">
            <w:pPr>
              <w:rPr>
                <w:rFonts w:ascii="Arial" w:hAnsi="Arial" w:cs="Arial"/>
              </w:rPr>
            </w:pPr>
          </w:p>
        </w:tc>
      </w:tr>
      <w:tr w:rsidR="0027317B" w:rsidRPr="00FC4E62" w14:paraId="797BB7F8" w14:textId="77777777" w:rsidTr="0027317B">
        <w:tblPrEx>
          <w:tblCellMar>
            <w:left w:w="14" w:type="dxa"/>
            <w:right w:w="14" w:type="dxa"/>
          </w:tblCellMar>
        </w:tblPrEx>
        <w:trPr>
          <w:divId w:val="799230355"/>
          <w:trHeight w:val="284"/>
        </w:trPr>
        <w:tc>
          <w:tcPr>
            <w:tcW w:w="9781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00B34C1D" w14:textId="77777777" w:rsidR="0027317B" w:rsidRPr="00DB1F76" w:rsidRDefault="0027317B" w:rsidP="00C44D1F">
            <w:pPr>
              <w:rPr>
                <w:rFonts w:ascii="Arial" w:hAnsi="Arial" w:cs="Arial"/>
              </w:rPr>
            </w:pPr>
          </w:p>
        </w:tc>
      </w:tr>
      <w:tr w:rsidR="00C44D1F" w:rsidRPr="00FC4E62" w14:paraId="0F892F62" w14:textId="77777777" w:rsidTr="0027317B">
        <w:tblPrEx>
          <w:tblCellMar>
            <w:left w:w="14" w:type="dxa"/>
            <w:right w:w="14" w:type="dxa"/>
          </w:tblCellMar>
        </w:tblPrEx>
        <w:trPr>
          <w:divId w:val="799230355"/>
          <w:trHeight w:val="284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E81EE20" w14:textId="3FB4A566" w:rsidR="00A77C11" w:rsidRPr="003300AE" w:rsidRDefault="00EF17EF" w:rsidP="003300AE">
            <w:p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3300A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Estimated duration of the project/activities:</w:t>
            </w:r>
          </w:p>
        </w:tc>
        <w:tc>
          <w:tcPr>
            <w:tcW w:w="6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9990CB4" w14:textId="2A0F960E" w:rsidR="00C44D1F" w:rsidRPr="00DB1F76" w:rsidRDefault="00EF17EF" w:rsidP="00C44D1F">
            <w:pPr>
              <w:rPr>
                <w:rFonts w:ascii="Arial" w:hAnsi="Arial" w:cs="Arial"/>
              </w:rPr>
            </w:pPr>
            <w:proofErr w:type="spellStart"/>
            <w:r w:rsidRPr="00DB1F76">
              <w:rPr>
                <w:rFonts w:ascii="Arial" w:hAnsi="Arial" w:cs="Arial"/>
                <w:sz w:val="20"/>
                <w:szCs w:val="20"/>
              </w:rPr>
              <w:t>From</w:t>
            </w:r>
            <w:proofErr w:type="spellEnd"/>
            <w:r w:rsidRPr="00DB1F76">
              <w:rPr>
                <w:rFonts w:ascii="Arial" w:hAnsi="Arial" w:cs="Arial"/>
                <w:sz w:val="20"/>
                <w:szCs w:val="20"/>
              </w:rPr>
              <w:t xml:space="preserve">:  </w:t>
            </w:r>
            <w:sdt>
              <w:sdtPr>
                <w:rPr>
                  <w:rStyle w:val="Styl8"/>
                </w:rPr>
                <w:alias w:val="Date"/>
                <w:tag w:val="Date"/>
                <w:id w:val="1786856110"/>
                <w:placeholder>
                  <w:docPart w:val="72B1C960992343C7AE07501951FBDC1E"/>
                </w:placeholder>
                <w:showingPlcHdr/>
                <w:date w:fullDate="2023-03-04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>
                <w:rPr>
                  <w:rStyle w:val="Standardnpsmoodstavce"/>
                  <w:rFonts w:ascii="Times New Roman" w:hAnsi="Times New Roman" w:cs="Arial"/>
                  <w:sz w:val="24"/>
                  <w:szCs w:val="22"/>
                  <w:lang w:val="en-GB"/>
                </w:rPr>
              </w:sdtEndPr>
              <w:sdtContent>
                <w:r w:rsidRPr="005D47EA">
                  <w:rPr>
                    <w:rStyle w:val="Styl8"/>
                    <w:i/>
                    <w:iCs/>
                    <w:color w:val="808080" w:themeColor="background1" w:themeShade="80"/>
                    <w:sz w:val="20"/>
                    <w:szCs w:val="22"/>
                  </w:rPr>
                  <w:t>Click and pick the date</w:t>
                </w:r>
              </w:sdtContent>
            </w:sdt>
            <w:r w:rsidRPr="00DB1F76">
              <w:rPr>
                <w:rStyle w:val="Styl8"/>
              </w:rPr>
              <w:t xml:space="preserve">          </w:t>
            </w:r>
            <w:r w:rsidRPr="00DB1F76">
              <w:rPr>
                <w:rFonts w:ascii="Arial" w:hAnsi="Arial" w:cs="Arial"/>
                <w:sz w:val="20"/>
                <w:szCs w:val="20"/>
              </w:rPr>
              <w:t>To:</w:t>
            </w:r>
            <w:r w:rsidRPr="00DB1F76">
              <w:rPr>
                <w:rFonts w:cs="Arial"/>
                <w:sz w:val="20"/>
                <w:szCs w:val="20"/>
              </w:rPr>
              <w:t xml:space="preserve"> </w:t>
            </w:r>
            <w:sdt>
              <w:sdtPr>
                <w:rPr>
                  <w:rStyle w:val="Styl8"/>
                </w:rPr>
                <w:alias w:val="Date 2"/>
                <w:tag w:val="Date 2"/>
                <w:id w:val="1513570346"/>
                <w:placeholder>
                  <w:docPart w:val="D5DF9A1F8ED642FB8D57C7561DB20525"/>
                </w:placeholder>
                <w:showingPlcHdr/>
                <w:date w:fullDate="2023-12-31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>
                <w:rPr>
                  <w:rStyle w:val="Standardnpsmoodstavce"/>
                  <w:rFonts w:ascii="Times New Roman" w:hAnsi="Times New Roman" w:cs="Arial"/>
                  <w:sz w:val="24"/>
                  <w:szCs w:val="22"/>
                  <w:lang w:val="en-GB"/>
                </w:rPr>
              </w:sdtEndPr>
              <w:sdtContent>
                <w:r w:rsidRPr="005D47EA">
                  <w:rPr>
                    <w:rStyle w:val="Zstupntext"/>
                    <w:rFonts w:ascii="Arial" w:hAnsi="Arial" w:cs="Arial"/>
                    <w:i/>
                    <w:iCs/>
                    <w:sz w:val="20"/>
                    <w:szCs w:val="20"/>
                  </w:rPr>
                  <w:t>Click and pick the date</w:t>
                </w:r>
              </w:sdtContent>
            </w:sdt>
          </w:p>
        </w:tc>
      </w:tr>
      <w:tr w:rsidR="00EF17EF" w:rsidRPr="00FC4E62" w14:paraId="73B764B5" w14:textId="77777777" w:rsidTr="0027317B">
        <w:tblPrEx>
          <w:tblCellMar>
            <w:left w:w="14" w:type="dxa"/>
            <w:right w:w="14" w:type="dxa"/>
          </w:tblCellMar>
        </w:tblPrEx>
        <w:trPr>
          <w:divId w:val="799230355"/>
          <w:trHeight w:val="284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E26BA17" w14:textId="103A074F" w:rsidR="00A77C11" w:rsidRPr="003300AE" w:rsidRDefault="00A842A2" w:rsidP="003300AE">
            <w:p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3300A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Actual duration of the project/activities:</w:t>
            </w:r>
          </w:p>
        </w:tc>
        <w:tc>
          <w:tcPr>
            <w:tcW w:w="6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EBDD595" w14:textId="4F18AA2F" w:rsidR="00EF17EF" w:rsidRPr="00DB1F76" w:rsidRDefault="00A842A2" w:rsidP="00C44D1F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B1F76">
              <w:rPr>
                <w:rFonts w:ascii="Arial" w:hAnsi="Arial" w:cs="Arial"/>
                <w:sz w:val="20"/>
                <w:szCs w:val="20"/>
              </w:rPr>
              <w:t>From</w:t>
            </w:r>
            <w:proofErr w:type="spellEnd"/>
            <w:r w:rsidRPr="00DB1F76">
              <w:rPr>
                <w:rFonts w:ascii="Arial" w:hAnsi="Arial" w:cs="Arial"/>
                <w:sz w:val="20"/>
                <w:szCs w:val="20"/>
              </w:rPr>
              <w:t xml:space="preserve">: </w:t>
            </w:r>
            <w:sdt>
              <w:sdtPr>
                <w:rPr>
                  <w:rStyle w:val="Styl8"/>
                </w:rPr>
                <w:alias w:val="Date"/>
                <w:tag w:val="Date"/>
                <w:id w:val="-2115661941"/>
                <w:placeholder>
                  <w:docPart w:val="FBDF41DEF8944BFF8426966A70E1A0FC"/>
                </w:placeholder>
                <w:showingPlcHdr/>
                <w:date w:fullDate="2023-03-04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>
                <w:rPr>
                  <w:rStyle w:val="Standardnpsmoodstavce"/>
                  <w:rFonts w:ascii="Times New Roman" w:hAnsi="Times New Roman" w:cs="Arial"/>
                  <w:sz w:val="24"/>
                  <w:szCs w:val="22"/>
                  <w:lang w:val="en-GB"/>
                </w:rPr>
              </w:sdtEndPr>
              <w:sdtContent>
                <w:r w:rsidRPr="005D47EA">
                  <w:rPr>
                    <w:rStyle w:val="Styl8"/>
                    <w:i/>
                    <w:iCs/>
                    <w:color w:val="808080" w:themeColor="background1" w:themeShade="80"/>
                    <w:sz w:val="20"/>
                    <w:szCs w:val="22"/>
                  </w:rPr>
                  <w:t>Click and pick the date</w:t>
                </w:r>
              </w:sdtContent>
            </w:sdt>
            <w:r w:rsidRPr="00DB1F76">
              <w:rPr>
                <w:rFonts w:ascii="Arial" w:hAnsi="Arial" w:cs="Arial"/>
                <w:sz w:val="20"/>
                <w:szCs w:val="20"/>
              </w:rPr>
              <w:t xml:space="preserve">            To: </w:t>
            </w:r>
            <w:sdt>
              <w:sdtPr>
                <w:rPr>
                  <w:rStyle w:val="Styl8"/>
                </w:rPr>
                <w:alias w:val="Date 2"/>
                <w:tag w:val="Date 2"/>
                <w:id w:val="1925921428"/>
                <w:placeholder>
                  <w:docPart w:val="CF667305D6184651AC6D7258F60A1D38"/>
                </w:placeholder>
                <w:showingPlcHdr/>
                <w:date w:fullDate="2023-12-31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>
                <w:rPr>
                  <w:rStyle w:val="Standardnpsmoodstavce"/>
                  <w:rFonts w:ascii="Times New Roman" w:hAnsi="Times New Roman" w:cs="Arial"/>
                  <w:sz w:val="24"/>
                  <w:szCs w:val="22"/>
                  <w:lang w:val="en-GB"/>
                </w:rPr>
              </w:sdtEndPr>
              <w:sdtContent>
                <w:r w:rsidRPr="005D47EA">
                  <w:rPr>
                    <w:rStyle w:val="Zstupntext"/>
                    <w:rFonts w:ascii="Arial" w:hAnsi="Arial" w:cs="Arial"/>
                    <w:i/>
                    <w:iCs/>
                    <w:sz w:val="20"/>
                    <w:szCs w:val="20"/>
                  </w:rPr>
                  <w:t>Click and pick the date</w:t>
                </w:r>
              </w:sdtContent>
            </w:sdt>
          </w:p>
        </w:tc>
      </w:tr>
      <w:tr w:rsidR="00A77C11" w:rsidRPr="00FC4E62" w14:paraId="017406CA" w14:textId="77777777" w:rsidTr="0027317B">
        <w:tblPrEx>
          <w:tblCellMar>
            <w:left w:w="14" w:type="dxa"/>
            <w:right w:w="14" w:type="dxa"/>
          </w:tblCellMar>
        </w:tblPrEx>
        <w:trPr>
          <w:divId w:val="799230355"/>
          <w:trHeight w:val="284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45E45C4" w14:textId="7E41AC05" w:rsidR="00A77C11" w:rsidRPr="003300AE" w:rsidRDefault="00A77C11" w:rsidP="003300AE">
            <w:p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3300A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In case of earlier </w:t>
            </w:r>
            <w:r w:rsidR="003B2AD7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termination</w:t>
            </w:r>
            <w:r w:rsidR="003B2AD7" w:rsidRPr="003300A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</w:t>
            </w:r>
            <w:r w:rsidRPr="003300A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of the Fellowship, please </w:t>
            </w:r>
            <w:r w:rsidR="003300A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describe</w:t>
            </w:r>
            <w:r w:rsidRPr="003300A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details that led to ending the Fellowship earlier:</w:t>
            </w:r>
          </w:p>
        </w:tc>
        <w:tc>
          <w:tcPr>
            <w:tcW w:w="6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FA754FB" w14:textId="77777777" w:rsidR="00A77C11" w:rsidRPr="00DB1F76" w:rsidRDefault="00A77C11" w:rsidP="00C44D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77C11" w:rsidRPr="00FC4E62" w14:paraId="6999935C" w14:textId="77777777" w:rsidTr="0027317B">
        <w:tblPrEx>
          <w:tblCellMar>
            <w:left w:w="14" w:type="dxa"/>
            <w:right w:w="14" w:type="dxa"/>
          </w:tblCellMar>
        </w:tblPrEx>
        <w:trPr>
          <w:divId w:val="799230355"/>
          <w:trHeight w:val="284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977E0F0" w14:textId="66C3BF0B" w:rsidR="00A77C11" w:rsidRPr="003300AE" w:rsidRDefault="00A77C11" w:rsidP="003300AE">
            <w:p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3300A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Required personal costs stated at the Application form:</w:t>
            </w:r>
          </w:p>
        </w:tc>
        <w:tc>
          <w:tcPr>
            <w:tcW w:w="6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6FD2C4E" w14:textId="77777777" w:rsidR="00A77C11" w:rsidRPr="00DB1F76" w:rsidRDefault="00A77C11" w:rsidP="00C44D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77C11" w:rsidRPr="00FC4E62" w14:paraId="07C6614E" w14:textId="77777777" w:rsidTr="0027317B">
        <w:tblPrEx>
          <w:tblCellMar>
            <w:left w:w="14" w:type="dxa"/>
            <w:right w:w="14" w:type="dxa"/>
          </w:tblCellMar>
        </w:tblPrEx>
        <w:trPr>
          <w:divId w:val="799230355"/>
          <w:trHeight w:val="284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A424945" w14:textId="59736C00" w:rsidR="00A77C11" w:rsidRPr="003300AE" w:rsidRDefault="00A77C11" w:rsidP="003300AE">
            <w:p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3300A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Actual personal costs obtained via call </w:t>
            </w:r>
            <w:r w:rsidR="001D1E44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No</w:t>
            </w:r>
            <w:r w:rsidRPr="003300AE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. 30/2022 Researchers at Risk Fellowship – Ukraine 2022:</w:t>
            </w:r>
          </w:p>
        </w:tc>
        <w:tc>
          <w:tcPr>
            <w:tcW w:w="6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C01AFEA" w14:textId="77777777" w:rsidR="00A77C11" w:rsidRPr="00DB1F76" w:rsidRDefault="00A77C11" w:rsidP="00C44D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3F28871" w14:textId="6BA0D635" w:rsidR="009B4BF7" w:rsidRDefault="009B4BF7" w:rsidP="00F05FA8">
      <w:pPr>
        <w:divId w:val="799230355"/>
        <w:rPr>
          <w:rFonts w:ascii="Arial" w:hAnsi="Arial" w:cs="Arial"/>
          <w:b/>
          <w:sz w:val="22"/>
          <w:szCs w:val="22"/>
          <w:lang w:val="en-GB"/>
        </w:rPr>
      </w:pPr>
    </w:p>
    <w:p w14:paraId="5175ED0F" w14:textId="77777777" w:rsidR="00A77C11" w:rsidRDefault="00A77C11" w:rsidP="00F05FA8">
      <w:pPr>
        <w:divId w:val="799230355"/>
        <w:rPr>
          <w:rFonts w:ascii="Arial" w:hAnsi="Arial" w:cs="Arial"/>
          <w:b/>
          <w:sz w:val="22"/>
          <w:szCs w:val="22"/>
          <w:lang w:val="en-GB"/>
        </w:rPr>
      </w:pPr>
    </w:p>
    <w:p w14:paraId="74767420" w14:textId="5175F4DD" w:rsidR="00A77C11" w:rsidRDefault="00A77C11" w:rsidP="00A77C11">
      <w:pPr>
        <w:spacing w:before="60" w:after="60"/>
        <w:jc w:val="center"/>
        <w:divId w:val="799230355"/>
        <w:rPr>
          <w:rFonts w:ascii="Arial" w:hAnsi="Arial" w:cs="Arial"/>
          <w:b/>
          <w:sz w:val="22"/>
          <w:szCs w:val="22"/>
          <w:lang w:val="en-US"/>
        </w:rPr>
      </w:pPr>
      <w:r w:rsidRPr="00A77C11">
        <w:rPr>
          <w:rFonts w:ascii="Arial" w:hAnsi="Arial" w:cs="Arial"/>
          <w:b/>
          <w:sz w:val="22"/>
          <w:szCs w:val="22"/>
          <w:lang w:val="en-US"/>
        </w:rPr>
        <w:t xml:space="preserve">OVERVIEW OF REALIZED </w:t>
      </w:r>
      <w:r>
        <w:rPr>
          <w:rFonts w:ascii="Arial" w:hAnsi="Arial" w:cs="Arial"/>
          <w:b/>
          <w:sz w:val="22"/>
          <w:szCs w:val="22"/>
          <w:lang w:val="en-US"/>
        </w:rPr>
        <w:t xml:space="preserve">RESEARCH </w:t>
      </w:r>
      <w:r w:rsidR="001D1E44">
        <w:rPr>
          <w:rFonts w:ascii="Arial" w:hAnsi="Arial" w:cs="Arial"/>
          <w:b/>
          <w:sz w:val="22"/>
          <w:szCs w:val="22"/>
          <w:lang w:val="en-US"/>
        </w:rPr>
        <w:t xml:space="preserve">INVOLVEMENT </w:t>
      </w:r>
    </w:p>
    <w:p w14:paraId="0D78AA93" w14:textId="252156CA" w:rsidR="00A77C11" w:rsidRDefault="00A77C11" w:rsidP="00A77C11">
      <w:pPr>
        <w:spacing w:before="60" w:after="60"/>
        <w:jc w:val="both"/>
        <w:divId w:val="799230355"/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t>Please d</w:t>
      </w:r>
      <w:r w:rsidRPr="00A77C11">
        <w:rPr>
          <w:rFonts w:ascii="Arial" w:hAnsi="Arial" w:cs="Arial"/>
          <w:b/>
          <w:sz w:val="22"/>
          <w:szCs w:val="22"/>
          <w:lang w:val="en-US"/>
        </w:rPr>
        <w:t>escri</w:t>
      </w:r>
      <w:r>
        <w:rPr>
          <w:rFonts w:ascii="Arial" w:hAnsi="Arial" w:cs="Arial"/>
          <w:b/>
          <w:sz w:val="22"/>
          <w:szCs w:val="22"/>
          <w:lang w:val="en-US"/>
        </w:rPr>
        <w:t>be</w:t>
      </w:r>
      <w:r w:rsidRPr="00A77C11">
        <w:rPr>
          <w:rFonts w:ascii="Arial" w:hAnsi="Arial" w:cs="Arial"/>
          <w:b/>
          <w:sz w:val="22"/>
          <w:szCs w:val="22"/>
          <w:lang w:val="en-US"/>
        </w:rPr>
        <w:t xml:space="preserve"> research project/activities that </w:t>
      </w:r>
      <w:r w:rsidR="00AE29F5">
        <w:rPr>
          <w:rFonts w:ascii="Arial" w:hAnsi="Arial" w:cs="Arial"/>
          <w:b/>
          <w:sz w:val="22"/>
          <w:szCs w:val="22"/>
          <w:lang w:val="en-US"/>
        </w:rPr>
        <w:t xml:space="preserve">the </w:t>
      </w:r>
      <w:r>
        <w:rPr>
          <w:rFonts w:ascii="Arial" w:hAnsi="Arial" w:cs="Arial"/>
          <w:b/>
          <w:sz w:val="22"/>
          <w:szCs w:val="22"/>
          <w:lang w:val="en-US"/>
        </w:rPr>
        <w:t>researcher</w:t>
      </w:r>
      <w:r w:rsidRPr="00A77C11">
        <w:rPr>
          <w:rFonts w:ascii="Arial" w:hAnsi="Arial" w:cs="Arial"/>
          <w:b/>
          <w:sz w:val="22"/>
          <w:szCs w:val="22"/>
          <w:lang w:val="en-US"/>
        </w:rPr>
        <w:t xml:space="preserve"> </w:t>
      </w:r>
      <w:r>
        <w:rPr>
          <w:rFonts w:ascii="Arial" w:hAnsi="Arial" w:cs="Arial"/>
          <w:b/>
          <w:sz w:val="22"/>
          <w:szCs w:val="22"/>
          <w:lang w:val="en-US"/>
        </w:rPr>
        <w:t>realized during her/his involvement at the CAS Institute</w:t>
      </w:r>
    </w:p>
    <w:p w14:paraId="16A60570" w14:textId="38B4F324" w:rsidR="001F3919" w:rsidRDefault="00AE29F5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  <w:i/>
          <w:iCs/>
          <w:sz w:val="20"/>
          <w:szCs w:val="20"/>
        </w:rPr>
      </w:pPr>
      <w:r w:rsidRPr="00AE29F5">
        <w:rPr>
          <w:rFonts w:ascii="Arial" w:hAnsi="Arial" w:cs="Arial"/>
          <w:i/>
          <w:iCs/>
          <w:sz w:val="20"/>
          <w:szCs w:val="20"/>
        </w:rPr>
        <w:t xml:space="preserve">(max. 1000 </w:t>
      </w:r>
      <w:proofErr w:type="spellStart"/>
      <w:r w:rsidRPr="00AE29F5">
        <w:rPr>
          <w:rFonts w:ascii="Arial" w:hAnsi="Arial" w:cs="Arial"/>
          <w:i/>
          <w:iCs/>
          <w:sz w:val="20"/>
          <w:szCs w:val="20"/>
        </w:rPr>
        <w:t>words</w:t>
      </w:r>
      <w:proofErr w:type="spellEnd"/>
      <w:r w:rsidRPr="00AE29F5">
        <w:rPr>
          <w:rFonts w:ascii="Arial" w:hAnsi="Arial" w:cs="Arial"/>
          <w:i/>
          <w:iCs/>
          <w:sz w:val="20"/>
          <w:szCs w:val="20"/>
        </w:rPr>
        <w:t>)</w:t>
      </w:r>
    </w:p>
    <w:p w14:paraId="10E06DA5" w14:textId="77777777" w:rsidR="00AE29F5" w:rsidRPr="00AE29F5" w:rsidRDefault="00AE29F5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  <w:i/>
          <w:iCs/>
          <w:sz w:val="20"/>
          <w:szCs w:val="20"/>
        </w:rPr>
      </w:pPr>
    </w:p>
    <w:p w14:paraId="7A2B5D0B" w14:textId="77777777" w:rsidR="001F3919" w:rsidRDefault="001F3919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264F1582" w14:textId="42F8D53F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5F19B47E" w14:textId="782E211C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1CB9191F" w14:textId="04058E1C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64298576" w14:textId="27F1F009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07925FE4" w14:textId="15756068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5300408F" w14:textId="4BB9926D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29334FB1" w14:textId="308508F3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7AB52F56" w14:textId="13E5E703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75DC1FCD" w14:textId="18BCE0C7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2107FBF3" w14:textId="4A5961F5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620FD52F" w14:textId="14725C78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02522CC2" w14:textId="258BB4B1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7B9FB634" w14:textId="77777777" w:rsidR="00A77C11" w:rsidRDefault="00A77C11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5A24B839" w14:textId="77777777" w:rsidR="001F3919" w:rsidRPr="00FC4E62" w:rsidRDefault="001F3919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4DBC41F1" w14:textId="77777777" w:rsidR="001F3919" w:rsidRPr="00FC4E62" w:rsidRDefault="001F3919" w:rsidP="00EF639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4A3A8F38" w14:textId="77777777" w:rsidR="001F3919" w:rsidRPr="00FC4E62" w:rsidRDefault="001F3919" w:rsidP="00EF639A">
      <w:pPr>
        <w:jc w:val="both"/>
        <w:divId w:val="799230355"/>
        <w:rPr>
          <w:rFonts w:ascii="Arial" w:hAnsi="Arial" w:cs="Arial"/>
        </w:rPr>
      </w:pPr>
    </w:p>
    <w:p w14:paraId="014B010A" w14:textId="120FB364" w:rsidR="0062086B" w:rsidRPr="00A77C11" w:rsidRDefault="00A77C11" w:rsidP="003300AE">
      <w:pPr>
        <w:jc w:val="center"/>
        <w:divId w:val="799230355"/>
        <w:rPr>
          <w:rFonts w:ascii="Arial" w:hAnsi="Arial" w:cs="Arial"/>
          <w:b/>
          <w:sz w:val="22"/>
          <w:szCs w:val="22"/>
          <w:lang w:val="en-US"/>
        </w:rPr>
      </w:pPr>
      <w:r w:rsidRPr="00A77C11">
        <w:rPr>
          <w:rFonts w:ascii="Arial" w:hAnsi="Arial" w:cs="Arial"/>
          <w:b/>
          <w:sz w:val="22"/>
          <w:szCs w:val="22"/>
          <w:lang w:val="en-US"/>
        </w:rPr>
        <w:t>ADDED VALUE OF COOPERATION WITH THE</w:t>
      </w:r>
      <w:r w:rsidR="0062086B">
        <w:rPr>
          <w:rFonts w:ascii="Arial" w:hAnsi="Arial" w:cs="Arial"/>
          <w:b/>
          <w:sz w:val="22"/>
          <w:szCs w:val="22"/>
          <w:lang w:val="en-US"/>
        </w:rPr>
        <w:t xml:space="preserve"> UKRAINIAN RESEARCHER</w:t>
      </w:r>
    </w:p>
    <w:p w14:paraId="74A8F437" w14:textId="7F61BD8B" w:rsidR="00A77C11" w:rsidRDefault="00A77C11" w:rsidP="00A77C11">
      <w:pPr>
        <w:jc w:val="both"/>
        <w:divId w:val="799230355"/>
        <w:rPr>
          <w:rFonts w:ascii="Arial" w:hAnsi="Arial" w:cs="Arial"/>
          <w:b/>
          <w:sz w:val="22"/>
          <w:szCs w:val="22"/>
          <w:lang w:val="en-US"/>
        </w:rPr>
      </w:pPr>
      <w:r w:rsidRPr="00A77C11">
        <w:rPr>
          <w:rFonts w:ascii="Arial" w:hAnsi="Arial" w:cs="Arial"/>
          <w:b/>
          <w:sz w:val="22"/>
          <w:szCs w:val="22"/>
          <w:lang w:val="en-US"/>
        </w:rPr>
        <w:t xml:space="preserve">Are you considering continuing the cooperation with the </w:t>
      </w:r>
      <w:r w:rsidR="0062086B">
        <w:rPr>
          <w:rFonts w:ascii="Arial" w:hAnsi="Arial" w:cs="Arial"/>
          <w:b/>
          <w:sz w:val="22"/>
          <w:szCs w:val="22"/>
          <w:lang w:val="en-US"/>
        </w:rPr>
        <w:t>Ukrainian researcher</w:t>
      </w:r>
      <w:r w:rsidR="003326E3">
        <w:rPr>
          <w:rFonts w:ascii="Arial" w:hAnsi="Arial" w:cs="Arial"/>
          <w:b/>
          <w:sz w:val="22"/>
          <w:szCs w:val="22"/>
          <w:lang w:val="en-US"/>
        </w:rPr>
        <w:t xml:space="preserve"> in the future</w:t>
      </w:r>
      <w:r w:rsidRPr="00A77C11">
        <w:rPr>
          <w:rFonts w:ascii="Arial" w:hAnsi="Arial" w:cs="Arial"/>
          <w:b/>
          <w:sz w:val="22"/>
          <w:szCs w:val="22"/>
          <w:lang w:val="en-US"/>
        </w:rPr>
        <w:t>?</w:t>
      </w:r>
    </w:p>
    <w:p w14:paraId="4B5090A7" w14:textId="6CCA3AD8" w:rsidR="00A77C11" w:rsidRDefault="00A77C11" w:rsidP="00A77C11">
      <w:pPr>
        <w:jc w:val="both"/>
        <w:divId w:val="799230355"/>
        <w:rPr>
          <w:rFonts w:ascii="Arial" w:hAnsi="Arial" w:cs="Arial"/>
          <w:b/>
          <w:sz w:val="22"/>
          <w:szCs w:val="22"/>
          <w:lang w:val="en-US"/>
        </w:rPr>
      </w:pPr>
    </w:p>
    <w:p w14:paraId="25406B0E" w14:textId="532C601F" w:rsidR="00A77C11" w:rsidRPr="00AE29F5" w:rsidRDefault="00A77C11" w:rsidP="00A77C11">
      <w:pPr>
        <w:jc w:val="center"/>
        <w:divId w:val="799230355"/>
        <w:rPr>
          <w:rFonts w:ascii="Segoe UI Symbol" w:hAnsi="Segoe UI Symbol" w:cs="Segoe UI Symbol"/>
          <w:bCs/>
          <w:sz w:val="28"/>
          <w:szCs w:val="28"/>
          <w:lang w:val="en-US"/>
        </w:rPr>
      </w:pPr>
      <w:r w:rsidRPr="00AE29F5">
        <w:rPr>
          <w:rFonts w:ascii="Arial" w:hAnsi="Arial" w:cs="Arial"/>
          <w:bCs/>
          <w:sz w:val="28"/>
          <w:szCs w:val="28"/>
          <w:lang w:val="en-US"/>
        </w:rPr>
        <w:t xml:space="preserve">Yes </w:t>
      </w:r>
      <w:sdt>
        <w:sdtPr>
          <w:rPr>
            <w:rFonts w:ascii="Arial" w:hAnsi="Arial" w:cs="Arial"/>
            <w:bCs/>
            <w:sz w:val="28"/>
            <w:szCs w:val="28"/>
            <w:lang w:val="en-US"/>
          </w:rPr>
          <w:id w:val="16447006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47EA">
            <w:rPr>
              <w:rFonts w:ascii="MS Gothic" w:eastAsia="MS Gothic" w:hAnsi="MS Gothic" w:cs="Arial" w:hint="eastAsia"/>
              <w:bCs/>
              <w:sz w:val="28"/>
              <w:szCs w:val="28"/>
              <w:lang w:val="en-US"/>
            </w:rPr>
            <w:t>☐</w:t>
          </w:r>
        </w:sdtContent>
      </w:sdt>
      <w:r w:rsidRPr="00AE29F5">
        <w:rPr>
          <w:rFonts w:ascii="Arial" w:hAnsi="Arial" w:cs="Arial" w:hint="eastAsia"/>
          <w:bCs/>
          <w:sz w:val="28"/>
          <w:szCs w:val="28"/>
          <w:lang w:val="en-US"/>
        </w:rPr>
        <w:t xml:space="preserve"> </w:t>
      </w:r>
      <w:r w:rsidRPr="00AE29F5">
        <w:rPr>
          <w:rFonts w:ascii="Arial" w:hAnsi="Arial" w:cs="Arial"/>
          <w:bCs/>
          <w:sz w:val="28"/>
          <w:szCs w:val="28"/>
          <w:lang w:val="en-US"/>
        </w:rPr>
        <w:t xml:space="preserve">                                 No </w:t>
      </w:r>
      <w:sdt>
        <w:sdtPr>
          <w:rPr>
            <w:rFonts w:ascii="Arial" w:hAnsi="Arial" w:cs="Arial"/>
            <w:bCs/>
            <w:sz w:val="28"/>
            <w:szCs w:val="28"/>
            <w:lang w:val="en-US"/>
          </w:rPr>
          <w:id w:val="-1213887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0169">
            <w:rPr>
              <w:rFonts w:ascii="MS Gothic" w:eastAsia="MS Gothic" w:hAnsi="MS Gothic" w:cs="Arial" w:hint="eastAsia"/>
              <w:bCs/>
              <w:sz w:val="28"/>
              <w:szCs w:val="28"/>
              <w:lang w:val="en-US"/>
            </w:rPr>
            <w:t>☐</w:t>
          </w:r>
        </w:sdtContent>
      </w:sdt>
    </w:p>
    <w:p w14:paraId="0322C9DD" w14:textId="5D894331" w:rsidR="00A77C11" w:rsidRDefault="00A77C11" w:rsidP="00A77C11">
      <w:pPr>
        <w:jc w:val="both"/>
        <w:divId w:val="799230355"/>
        <w:rPr>
          <w:rFonts w:ascii="Arial" w:hAnsi="Arial" w:cs="Arial"/>
          <w:bCs/>
          <w:sz w:val="22"/>
          <w:szCs w:val="22"/>
          <w:lang w:val="en-US"/>
        </w:rPr>
      </w:pPr>
    </w:p>
    <w:p w14:paraId="75E3A197" w14:textId="75E938D8" w:rsidR="00A77C11" w:rsidRPr="00A77C11" w:rsidRDefault="00A77C11" w:rsidP="00A77C11">
      <w:pPr>
        <w:jc w:val="both"/>
        <w:divId w:val="799230355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If YES, please provide us with more details.</w:t>
      </w:r>
    </w:p>
    <w:p w14:paraId="2101A3E1" w14:textId="63A88CD2" w:rsidR="00145AE5" w:rsidRPr="00AE29F5" w:rsidRDefault="00AE29F5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  <w:i/>
          <w:iCs/>
          <w:sz w:val="20"/>
          <w:szCs w:val="20"/>
        </w:rPr>
      </w:pPr>
      <w:r w:rsidRPr="00AE29F5">
        <w:rPr>
          <w:rFonts w:ascii="Arial" w:hAnsi="Arial" w:cs="Arial"/>
          <w:i/>
          <w:iCs/>
          <w:sz w:val="20"/>
          <w:szCs w:val="20"/>
        </w:rPr>
        <w:t xml:space="preserve">(max. 250 </w:t>
      </w:r>
      <w:proofErr w:type="spellStart"/>
      <w:r w:rsidRPr="00AE29F5">
        <w:rPr>
          <w:rFonts w:ascii="Arial" w:hAnsi="Arial" w:cs="Arial"/>
          <w:i/>
          <w:iCs/>
          <w:sz w:val="20"/>
          <w:szCs w:val="20"/>
        </w:rPr>
        <w:t>words</w:t>
      </w:r>
      <w:proofErr w:type="spellEnd"/>
      <w:r w:rsidRPr="00AE29F5">
        <w:rPr>
          <w:rFonts w:ascii="Arial" w:hAnsi="Arial" w:cs="Arial"/>
          <w:i/>
          <w:iCs/>
          <w:sz w:val="20"/>
          <w:szCs w:val="20"/>
        </w:rPr>
        <w:t>)</w:t>
      </w:r>
    </w:p>
    <w:p w14:paraId="56F8BD0A" w14:textId="77777777" w:rsidR="00CC6C42" w:rsidRDefault="00CC6C42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1F78FB5B" w14:textId="0F36A0B8" w:rsidR="00CC6C42" w:rsidRDefault="00CC6C42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3DC07C33" w14:textId="1C6983B3" w:rsidR="00A77C11" w:rsidRDefault="00A77C11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16EE3555" w14:textId="4B80C669" w:rsidR="00A77C11" w:rsidRDefault="00A77C11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26487D64" w14:textId="45FF3799" w:rsidR="00A77C11" w:rsidRDefault="00A77C11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6B04D35A" w14:textId="332D1DAE" w:rsidR="00A77C11" w:rsidRDefault="00A77C11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64D86AF5" w14:textId="5D8C3589" w:rsidR="00A77C11" w:rsidRDefault="00A77C11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66EE9E43" w14:textId="6B3A53D8" w:rsidR="00A77C11" w:rsidRDefault="00A77C11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37AF67B3" w14:textId="5F2A1CF6" w:rsidR="00A77C11" w:rsidRDefault="00A77C11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6DA5E886" w14:textId="10D650BF" w:rsidR="00A77C11" w:rsidRDefault="00A77C11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08E470CE" w14:textId="77777777" w:rsidR="00A77C11" w:rsidRDefault="00A77C11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7F4F99E9" w14:textId="77777777" w:rsidR="001F3919" w:rsidRPr="00FC4E62" w:rsidRDefault="001F3919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2BD08744" w14:textId="77777777" w:rsidR="001F3919" w:rsidRDefault="001F3919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79E20CD9" w14:textId="77777777" w:rsidR="001F3919" w:rsidRPr="00FC4E62" w:rsidRDefault="001F3919" w:rsidP="00A77C11">
      <w:pPr>
        <w:pBdr>
          <w:top w:val="single" w:sz="4" w:space="1" w:color="auto"/>
          <w:left w:val="single" w:sz="4" w:space="1" w:color="auto"/>
          <w:bottom w:val="single" w:sz="4" w:space="0" w:color="auto"/>
          <w:right w:val="single" w:sz="4" w:space="4" w:color="auto"/>
        </w:pBdr>
        <w:jc w:val="both"/>
        <w:divId w:val="799230355"/>
        <w:rPr>
          <w:rFonts w:ascii="Arial" w:hAnsi="Arial" w:cs="Arial"/>
        </w:rPr>
      </w:pPr>
    </w:p>
    <w:p w14:paraId="0ACE98B8" w14:textId="32C57FF8" w:rsidR="008C76E8" w:rsidRDefault="008C76E8" w:rsidP="00EF639A">
      <w:pPr>
        <w:divId w:val="799230355"/>
        <w:rPr>
          <w:rFonts w:ascii="Arial" w:hAnsi="Arial" w:cs="Arial"/>
          <w:szCs w:val="20"/>
        </w:rPr>
      </w:pPr>
    </w:p>
    <w:p w14:paraId="5DCB1E9D" w14:textId="54625EDA" w:rsidR="008C76E8" w:rsidRPr="008C76E8" w:rsidRDefault="008C76E8" w:rsidP="00EF639A">
      <w:pPr>
        <w:divId w:val="799230355"/>
        <w:rPr>
          <w:rFonts w:ascii="Arial" w:hAnsi="Arial" w:cs="Arial"/>
          <w:b/>
          <w:sz w:val="22"/>
          <w:szCs w:val="22"/>
          <w:lang w:val="en-US"/>
        </w:rPr>
      </w:pPr>
    </w:p>
    <w:p w14:paraId="5CDDA7A9" w14:textId="3E75EFC3" w:rsidR="008C76E8" w:rsidRPr="008C76E8" w:rsidRDefault="008C76E8" w:rsidP="003300AE">
      <w:pPr>
        <w:jc w:val="center"/>
        <w:divId w:val="799230355"/>
        <w:rPr>
          <w:rFonts w:ascii="Arial" w:hAnsi="Arial" w:cs="Arial"/>
          <w:b/>
          <w:sz w:val="22"/>
          <w:szCs w:val="22"/>
          <w:lang w:val="en-US"/>
        </w:rPr>
      </w:pPr>
      <w:r w:rsidRPr="008C76E8">
        <w:rPr>
          <w:rFonts w:ascii="Arial" w:hAnsi="Arial" w:cs="Arial"/>
          <w:b/>
          <w:sz w:val="22"/>
          <w:szCs w:val="22"/>
          <w:lang w:val="en-US"/>
        </w:rPr>
        <w:t>SIGNATURE OF THE CAS INSTITUT DIRECTOR</w:t>
      </w:r>
    </w:p>
    <w:p w14:paraId="0F9780ED" w14:textId="4239B420" w:rsidR="008C76E8" w:rsidRDefault="008C76E8" w:rsidP="00EF639A">
      <w:pPr>
        <w:divId w:val="799230355"/>
        <w:rPr>
          <w:rFonts w:ascii="Arial" w:hAnsi="Arial" w:cs="Arial"/>
          <w:szCs w:val="20"/>
        </w:rPr>
      </w:pPr>
    </w:p>
    <w:tbl>
      <w:tblPr>
        <w:tblW w:w="9781" w:type="dxa"/>
        <w:tblBorders>
          <w:bottom w:val="single" w:sz="4" w:space="0" w:color="auto"/>
          <w:insideH w:val="single" w:sz="6" w:space="0" w:color="auto"/>
          <w:insideV w:val="single" w:sz="6" w:space="0" w:color="auto"/>
        </w:tblBorders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3119"/>
        <w:gridCol w:w="6662"/>
      </w:tblGrid>
      <w:tr w:rsidR="008C76E8" w:rsidRPr="0013393D" w14:paraId="6DB5A58C" w14:textId="77777777" w:rsidTr="008C76E8">
        <w:trPr>
          <w:divId w:val="799230355"/>
          <w:trHeight w:val="284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E6F2D10" w14:textId="38195EB5" w:rsidR="008C76E8" w:rsidRPr="002A2417" w:rsidRDefault="008C76E8" w:rsidP="00E12BB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US"/>
              </w:rPr>
              <w:t>Director</w:t>
            </w:r>
            <w:r w:rsidRPr="007E078C">
              <w:rPr>
                <w:rFonts w:ascii="Arial" w:hAnsi="Arial" w:cs="Arial"/>
                <w:b/>
                <w:sz w:val="22"/>
                <w:szCs w:val="22"/>
                <w:lang w:val="en-US"/>
              </w:rPr>
              <w:t>’s full name incl. degree(s):</w:t>
            </w:r>
          </w:p>
        </w:tc>
        <w:tc>
          <w:tcPr>
            <w:tcW w:w="6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A208C5E" w14:textId="77777777" w:rsidR="008C76E8" w:rsidRPr="0013393D" w:rsidRDefault="008C76E8" w:rsidP="00E12BB4">
            <w:pPr>
              <w:rPr>
                <w:rFonts w:ascii="Arial" w:hAnsi="Arial" w:cs="Arial"/>
                <w:b/>
                <w:sz w:val="28"/>
                <w:szCs w:val="28"/>
                <w:highlight w:val="yellow"/>
              </w:rPr>
            </w:pPr>
          </w:p>
        </w:tc>
      </w:tr>
      <w:tr w:rsidR="008C76E8" w:rsidRPr="0013393D" w14:paraId="63B50777" w14:textId="77777777" w:rsidTr="008C76E8">
        <w:trPr>
          <w:divId w:val="799230355"/>
          <w:trHeight w:val="284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C9CDCEC" w14:textId="34A4414B" w:rsidR="008C76E8" w:rsidRPr="007E078C" w:rsidRDefault="008C76E8" w:rsidP="00E12BB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7E078C">
              <w:rPr>
                <w:rFonts w:ascii="Arial" w:hAnsi="Arial" w:cs="Arial"/>
                <w:b/>
                <w:sz w:val="22"/>
                <w:szCs w:val="22"/>
                <w:lang w:val="en-US"/>
              </w:rPr>
              <w:t>CAS Institute:</w:t>
            </w:r>
          </w:p>
        </w:tc>
        <w:sdt>
          <w:sdtPr>
            <w:rPr>
              <w:rStyle w:val="Styl7"/>
              <w:sz w:val="20"/>
              <w:szCs w:val="22"/>
            </w:rPr>
            <w:alias w:val="CAS Institute"/>
            <w:tag w:val="CAS Institute"/>
            <w:id w:val="-1453401048"/>
            <w:placeholder>
              <w:docPart w:val="5CDEE62BBE0F408FB39E638ADD1D137A"/>
            </w:placeholder>
            <w:dropDownList>
              <w:listItem w:displayText="Choose a CAS Institute" w:value="Choose a CAS Institute"/>
              <w:listItem w:displayText="Astronomical Institute of the CAS, v. v. i." w:value="Astronomical Institute of the CAS, v. v. i."/>
              <w:listItem w:displayText="Biology Centre of the CAS, v. v. i. - Institute of Entomology" w:value="Biology Centre of the CAS, v. v. i. - Institute of Entomology"/>
              <w:listItem w:displayText="Biology Centre of the CAS, v. v. i. - Institute of Hydrobiology" w:value="Biology Centre of the CAS, v. v. i. - Institute of Hydrobiology"/>
              <w:listItem w:displayText="Biology Centre of the CAS, v. v. i. - Institute of Parasitology" w:value="Biology Centre of the CAS, v. v. i. - Institute of Parasitology"/>
              <w:listItem w:displayText="Biology Centre of the CAS, v. v. i. - Institute of Plant Molecular Biology" w:value="Biology Centre of the CAS, v. v. i. - Institute of Plant Molecular Biology"/>
              <w:listItem w:displayText="Biology Centre of the CAS, v. v. i. - Institute of Soil Biology" w:value="Biology Centre of the CAS, v. v. i. - Institute of Soil Biology"/>
              <w:listItem w:displayText="Economics Institute of the CAS, v. v. i." w:value="Economics Institute of the CAS, v. v. i."/>
              <w:listItem w:displayText="Global Change Research Institute of the CAS, v. v. i." w:value="Global Change Research Institute of the CAS, v. v. i."/>
              <w:listItem w:displayText="Institute of Analytical Chemistry of the CAS, v. v. i." w:value="Institute of Analytical Chemistry of the CAS, v. v. i."/>
              <w:listItem w:displayText="Institute of Animal Physiology and Genetics of the CAS, v. v. i." w:value="Institute of Animal Physiology and Genetics of the CAS, v. v. i."/>
              <w:listItem w:displayText="Institute of Archaeology of the CAS, Brno, v. v. i." w:value="Institute of Archaeology of the CAS, Brno, v. v. i."/>
              <w:listItem w:displayText="Institute of Archaeology of the CAS, Prague,  v. v. i." w:value="Institute of Archaeology of the CAS, Prague,  v. v. i."/>
              <w:listItem w:displayText="Institute of Art History of the CAS, v. v. i." w:value="Institute of Art History of the CAS, v. v. i."/>
              <w:listItem w:displayText="Institute of Atmospheric Physics of the CAS, v. v. i." w:value="Institute of Atmospheric Physics of the CAS, v. v. i."/>
              <w:listItem w:displayText="Institute of Biophysics of the CAS, v. v. i." w:value="Institute of Biophysics of the CAS, v. v. i."/>
              <w:listItem w:displayText="Institute of Biotechnology of the CAS, v. v. i." w:value="Institute of Biotechnology of the CAS, v. v. i."/>
              <w:listItem w:displayText="Institute of Botany of the CAS, v. v. i." w:value="Institute of Botany of the CAS, v. v. i."/>
              <w:listItem w:displayText="Institute of Chemical Process Fundamentals of the CAS, v. v. i." w:value="Institute of Chemical Process Fundamentals of the CAS, v. v. i."/>
              <w:listItem w:displayText="Institute of Computer Science of the CAS, v. v. i." w:value="Institute of Computer Science of the CAS, v. v. i."/>
              <w:listItem w:displayText="Institute for Contemporary History of the CAS, v. v. i." w:value="Institute for Contemporary History of the CAS, v. v. i."/>
              <w:listItem w:displayText="Institute of Czech Literature of the CAS, v. v. i." w:value="Institute of Czech Literature of the CAS, v. v. i."/>
              <w:listItem w:displayText="Institute of Ethnology of the CAS, v. v. i." w:value="Institute of Ethnology of the CAS, v. v. i."/>
              <w:listItem w:displayText="Institute of Experimental Botany of the CAS, v. v. i." w:value="Institute of Experimental Botany of the CAS, v. v. i."/>
              <w:listItem w:displayText="Institute of Experimental Medicine of the CAS, v. v. i." w:value="Institute of Experimental Medicine of the CAS, v. v. i."/>
              <w:listItem w:displayText="Institute of Geology of the CAS, v. v. i." w:value="Institute of Geology of the CAS, v. v. i."/>
              <w:listItem w:displayText="Institute of Geonics of the CAS, v. v. i." w:value="Institute of Geonics of the CAS, v. v. i."/>
              <w:listItem w:displayText="Institute of Geophysics of the CAS, v. v. i." w:value="Institute of Geophysics of the CAS, v. v. i."/>
              <w:listItem w:displayText="Institute of History of the CAS, v. v. i." w:value="Institute of History of the CAS, v. v. i."/>
              <w:listItem w:displayText="Institute of Hydrodynamics of the CAS, v. v. i." w:value="Institute of Hydrodynamics of the CAS, v. v. i."/>
              <w:listItem w:displayText="Institute of Information Theory and Automation of the CAS, v. v. i." w:value="Institute of Information Theory and Automation of the CAS, v. v. i."/>
              <w:listItem w:displayText="Institute of Inorganic Chemistry of the CAS, v. v. i." w:value="Institute of Inorganic Chemistry of the CAS, v. v. i."/>
              <w:listItem w:displayText="Institute of Macromolecular Chemistry of the CAS, v. v. i." w:value="Institute of Macromolecular Chemistry of the CAS, v. v. i."/>
              <w:listItem w:displayText="Institute of Mathematics of the CAS, v. v. i." w:value="Institute of Mathematics of the CAS, v. v. i."/>
              <w:listItem w:displayText="Institute of Microbiology of the CAS, v. v. i." w:value="Institute of Microbiology of the CAS, v. v. i."/>
              <w:listItem w:displayText="Institute of Molecular Genetics of the CAS, v. v. i." w:value="Institute of Molecular Genetics of the CAS, v. v. i."/>
              <w:listItem w:displayText="Institute of Organic Chemistry and Biochemistry of the CAS, v. v. i." w:value="Institute of Organic Chemistry and Biochemistry of the CAS, v. v. i."/>
              <w:listItem w:displayText="Institute of Philosophy of the CAS, v. v. i." w:value="Institute of Philosophy of the CAS, v. v. i."/>
              <w:listItem w:displayText="Institute of Photonics and Electronics of the CAS, v. v. i." w:value="Institute of Photonics and Electronics of the CAS, v. v. i."/>
              <w:listItem w:displayText="Institute of Physics of the CAS, v. v. i." w:value="Institute of Physics of the CAS, v. v. i."/>
              <w:listItem w:displayText="Institute of Physics of Materials of the CAS, v. v. i." w:value="Institute of Physics of Materials of the CAS, v. v. i."/>
              <w:listItem w:displayText="Institute of Physiology of the CAS, v. v. i." w:value="Institute of Physiology of the CAS, v. v. i."/>
              <w:listItem w:displayText="Institute of Plasma Physics of the CAS, v. v. i." w:value="Institute of Plasma Physics of the CAS, v. v. i."/>
              <w:listItem w:displayText="Institute of Psychology of the CAS, v. v. i." w:value="Institute of Psychology of the CAS, v. v. i."/>
              <w:listItem w:displayText="Institute of Rock Structure and Mechanics of the CAS, v. v. i." w:value="Institute of Rock Structure and Mechanics of the CAS, v. v. i."/>
              <w:listItem w:displayText="Institute of Scientific Instruments of the CAS, v. v. i." w:value="Institute of Scientific Instruments of the CAS, v. v. i."/>
              <w:listItem w:displayText="Institute of Slavonic Studies of the CAS, v. v. i." w:value="Institute of Slavonic Studies of the CAS, v. v. i."/>
              <w:listItem w:displayText="Institute of Sociology of the CAS, v. v. i." w:value="Institute of Sociology of the CAS, v. v. i."/>
              <w:listItem w:displayText="Institute of State and Law of the CAS, v. v. i." w:value="Institute of State and Law of the CAS, v. v. i."/>
              <w:listItem w:displayText="Institute of the Czech Language of the CAS, v. v. i." w:value="Institute of the Czech Language of the CAS, v. v. i."/>
              <w:listItem w:displayText="Institute of Theoretical and Applied Mechanics of the CAS, v. v. i." w:value="Institute of Theoretical and Applied Mechanics of the CAS, v. v. i."/>
              <w:listItem w:displayText="Institute of Thermomechanics of the CAS, v. v. i." w:value="Institute of Thermomechanics of the CAS, v. v. i."/>
              <w:listItem w:displayText="Institute of Vertebrate Biology of the CAS, v. v. i." w:value="Institute of Vertebrate Biology of the CAS, v. v. i."/>
              <w:listItem w:displayText="Library of the CAS, v. v. i." w:value="Library of the CAS, v. v. i."/>
              <w:listItem w:displayText="J. Heyrovsky Institute of Physical Chemistry of the CAS, v. v. i." w:value="J. Heyrovsky Institute of Physical Chemistry of the CAS, v. v. i."/>
              <w:listItem w:displayText="Masaryk Institute and Archives of the CAS, v. v. i." w:value="Masaryk Institute and Archives of the CAS, v. v. i."/>
              <w:listItem w:displayText="Nuclear Physics Institute of the CAS, v. v. i." w:value="Nuclear Physics Institute of the CAS, v. v. i."/>
              <w:listItem w:displayText="Oriental Institute of the CAS, v. v. i." w:value="Oriental Institute of the CAS, v. v. i."/>
            </w:dropDownList>
          </w:sdtPr>
          <w:sdtEndPr>
            <w:rPr>
              <w:rStyle w:val="Standardnpsmoodstavce"/>
              <w:rFonts w:ascii="Times New Roman" w:hAnsi="Times New Roman" w:cs="Arial"/>
            </w:rPr>
          </w:sdtEndPr>
          <w:sdtContent>
            <w:tc>
              <w:tcPr>
                <w:tcW w:w="6662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vAlign w:val="center"/>
              </w:tcPr>
              <w:p w14:paraId="58D44DAF" w14:textId="3DD09671" w:rsidR="008C76E8" w:rsidRPr="0013393D" w:rsidRDefault="008C76E8" w:rsidP="00E12BB4">
                <w:pPr>
                  <w:rPr>
                    <w:rFonts w:ascii="Arial" w:hAnsi="Arial" w:cs="Arial"/>
                    <w:b/>
                    <w:sz w:val="28"/>
                    <w:szCs w:val="28"/>
                    <w:highlight w:val="yellow"/>
                  </w:rPr>
                </w:pPr>
                <w:r w:rsidRPr="005D47EA">
                  <w:rPr>
                    <w:rStyle w:val="Styl7"/>
                    <w:i/>
                    <w:iCs/>
                    <w:sz w:val="20"/>
                    <w:szCs w:val="22"/>
                  </w:rPr>
                  <w:t>Choose a CAS Institute</w:t>
                </w:r>
              </w:p>
            </w:tc>
          </w:sdtContent>
        </w:sdt>
      </w:tr>
      <w:tr w:rsidR="008C76E8" w:rsidRPr="0013393D" w14:paraId="141A9C4A" w14:textId="77777777" w:rsidTr="008C76E8">
        <w:trPr>
          <w:divId w:val="799230355"/>
          <w:trHeight w:val="284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2EC58B7" w14:textId="13121AB7" w:rsidR="008C76E8" w:rsidRPr="007E078C" w:rsidRDefault="00AA0107" w:rsidP="00E12BB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US"/>
              </w:rPr>
              <w:t>Email address</w:t>
            </w:r>
            <w:r w:rsidR="008C76E8" w:rsidRPr="007E078C">
              <w:rPr>
                <w:rFonts w:ascii="Arial" w:hAnsi="Arial" w:cs="Arial"/>
                <w:b/>
                <w:sz w:val="22"/>
                <w:szCs w:val="22"/>
                <w:lang w:val="en-US"/>
              </w:rPr>
              <w:t>:</w:t>
            </w:r>
          </w:p>
        </w:tc>
        <w:tc>
          <w:tcPr>
            <w:tcW w:w="6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0144151" w14:textId="77777777" w:rsidR="008C76E8" w:rsidRPr="0013393D" w:rsidRDefault="008C76E8" w:rsidP="00E12BB4">
            <w:pPr>
              <w:rPr>
                <w:rFonts w:ascii="Arial" w:hAnsi="Arial" w:cs="Arial"/>
                <w:b/>
                <w:sz w:val="28"/>
                <w:szCs w:val="28"/>
                <w:highlight w:val="yellow"/>
              </w:rPr>
            </w:pPr>
          </w:p>
        </w:tc>
      </w:tr>
      <w:tr w:rsidR="0027317B" w:rsidRPr="0013393D" w14:paraId="5A925513" w14:textId="77777777" w:rsidTr="0027317B">
        <w:trPr>
          <w:divId w:val="799230355"/>
          <w:trHeight w:val="284"/>
        </w:trPr>
        <w:tc>
          <w:tcPr>
            <w:tcW w:w="9781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739FF54C" w14:textId="77777777" w:rsidR="0027317B" w:rsidRPr="0013393D" w:rsidRDefault="0027317B" w:rsidP="00E12BB4">
            <w:pPr>
              <w:rPr>
                <w:rFonts w:ascii="Arial" w:hAnsi="Arial" w:cs="Arial"/>
                <w:b/>
                <w:sz w:val="28"/>
                <w:szCs w:val="28"/>
                <w:highlight w:val="yellow"/>
              </w:rPr>
            </w:pPr>
          </w:p>
        </w:tc>
      </w:tr>
      <w:tr w:rsidR="00AA0107" w:rsidRPr="0013393D" w14:paraId="2C137D21" w14:textId="77777777" w:rsidTr="008C76E8">
        <w:trPr>
          <w:divId w:val="799230355"/>
          <w:trHeight w:val="284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4AB9FA3" w14:textId="30C58220" w:rsidR="00AA0107" w:rsidRDefault="00AA0107" w:rsidP="00E12BB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AA0107">
              <w:rPr>
                <w:rFonts w:ascii="Arial" w:hAnsi="Arial" w:cs="Arial"/>
                <w:b/>
                <w:sz w:val="22"/>
                <w:szCs w:val="22"/>
                <w:lang w:val="en-US"/>
              </w:rPr>
              <w:t>Date of the signature:</w:t>
            </w:r>
          </w:p>
        </w:tc>
        <w:tc>
          <w:tcPr>
            <w:tcW w:w="6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717EE08" w14:textId="77777777" w:rsidR="00AA0107" w:rsidRPr="0013393D" w:rsidRDefault="00AA0107" w:rsidP="00E12BB4">
            <w:pPr>
              <w:rPr>
                <w:rFonts w:ascii="Arial" w:hAnsi="Arial" w:cs="Arial"/>
                <w:b/>
                <w:sz w:val="28"/>
                <w:szCs w:val="28"/>
                <w:highlight w:val="yellow"/>
              </w:rPr>
            </w:pPr>
          </w:p>
        </w:tc>
      </w:tr>
      <w:tr w:rsidR="00AA0107" w:rsidRPr="0013393D" w14:paraId="3109FE96" w14:textId="77777777" w:rsidTr="008C76E8">
        <w:trPr>
          <w:divId w:val="799230355"/>
          <w:trHeight w:val="284"/>
        </w:trPr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AA92750" w14:textId="47B03DBF" w:rsidR="00AA0107" w:rsidRDefault="00AA0107" w:rsidP="00E12BB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AA0107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Signature of the CAS </w:t>
            </w:r>
            <w:r>
              <w:rPr>
                <w:rFonts w:ascii="Arial" w:hAnsi="Arial" w:cs="Arial"/>
                <w:b/>
                <w:sz w:val="22"/>
                <w:szCs w:val="22"/>
                <w:lang w:val="en-US"/>
              </w:rPr>
              <w:t>I</w:t>
            </w:r>
            <w:r w:rsidRPr="00AA0107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nstitute </w:t>
            </w:r>
            <w:r w:rsidR="00AE29F5">
              <w:rPr>
                <w:rFonts w:ascii="Arial" w:hAnsi="Arial" w:cs="Arial"/>
                <w:b/>
                <w:sz w:val="22"/>
                <w:szCs w:val="22"/>
                <w:lang w:val="en-US"/>
              </w:rPr>
              <w:t>D</w:t>
            </w:r>
            <w:r w:rsidRPr="00AA0107">
              <w:rPr>
                <w:rFonts w:ascii="Arial" w:hAnsi="Arial" w:cs="Arial"/>
                <w:b/>
                <w:sz w:val="22"/>
                <w:szCs w:val="22"/>
                <w:lang w:val="en-US"/>
              </w:rPr>
              <w:t>irector:</w:t>
            </w:r>
          </w:p>
          <w:p w14:paraId="0AE852FA" w14:textId="2E338CB1" w:rsidR="00AA0107" w:rsidRPr="00AA0107" w:rsidRDefault="00AA0107" w:rsidP="00E12BB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</w:tc>
        <w:tc>
          <w:tcPr>
            <w:tcW w:w="6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DC3F13A" w14:textId="77777777" w:rsidR="00AA0107" w:rsidRPr="00AE29F5" w:rsidRDefault="00AA0107" w:rsidP="00E12BB4">
            <w:pPr>
              <w:rPr>
                <w:rFonts w:ascii="Arial" w:hAnsi="Arial" w:cs="Arial"/>
                <w:b/>
                <w:sz w:val="28"/>
                <w:szCs w:val="28"/>
                <w:highlight w:val="yellow"/>
                <w:lang w:val="en-US"/>
              </w:rPr>
            </w:pPr>
          </w:p>
        </w:tc>
      </w:tr>
    </w:tbl>
    <w:p w14:paraId="3AC01A06" w14:textId="76B32F51" w:rsidR="008C76E8" w:rsidRDefault="008C76E8" w:rsidP="00EF639A">
      <w:pPr>
        <w:divId w:val="799230355"/>
        <w:rPr>
          <w:rFonts w:ascii="Arial" w:hAnsi="Arial" w:cs="Arial"/>
          <w:szCs w:val="20"/>
        </w:rPr>
      </w:pPr>
    </w:p>
    <w:sectPr w:rsidR="008C76E8" w:rsidSect="003300AE">
      <w:footerReference w:type="default" r:id="rId8"/>
      <w:headerReference w:type="first" r:id="rId9"/>
      <w:footerReference w:type="first" r:id="rId10"/>
      <w:pgSz w:w="11906" w:h="16838" w:code="9"/>
      <w:pgMar w:top="1135" w:right="1134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A0310" w14:textId="77777777" w:rsidR="00EA210C" w:rsidRDefault="00EA210C" w:rsidP="00BA01E3">
      <w:r>
        <w:separator/>
      </w:r>
    </w:p>
  </w:endnote>
  <w:endnote w:type="continuationSeparator" w:id="0">
    <w:p w14:paraId="3D25A126" w14:textId="77777777" w:rsidR="00EA210C" w:rsidRDefault="00EA210C" w:rsidP="00BA01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247756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73E5C10" w14:textId="77777777" w:rsidR="009B4BF7" w:rsidRDefault="009B4BF7">
            <w:pPr>
              <w:pStyle w:val="Zpat"/>
              <w:jc w:val="right"/>
            </w:pPr>
            <w:r w:rsidRPr="009B4BF7">
              <w:rPr>
                <w:rFonts w:ascii="Arial" w:hAnsi="Arial" w:cs="Arial"/>
                <w:sz w:val="16"/>
                <w:szCs w:val="16"/>
              </w:rPr>
              <w:t xml:space="preserve">Stránka </w:t>
            </w:r>
            <w:r w:rsidRPr="009B4BF7">
              <w:rPr>
                <w:rFonts w:ascii="Arial" w:hAnsi="Arial" w:cs="Arial"/>
                <w:bCs/>
                <w:sz w:val="16"/>
                <w:szCs w:val="16"/>
              </w:rPr>
              <w:fldChar w:fldCharType="begin"/>
            </w:r>
            <w:r w:rsidRPr="009B4BF7">
              <w:rPr>
                <w:rFonts w:ascii="Arial" w:hAnsi="Arial" w:cs="Arial"/>
                <w:bCs/>
                <w:sz w:val="16"/>
                <w:szCs w:val="16"/>
              </w:rPr>
              <w:instrText>PAGE</w:instrText>
            </w:r>
            <w:r w:rsidRPr="009B4BF7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="00A00A26">
              <w:rPr>
                <w:rFonts w:ascii="Arial" w:hAnsi="Arial" w:cs="Arial"/>
                <w:bCs/>
                <w:noProof/>
                <w:sz w:val="16"/>
                <w:szCs w:val="16"/>
              </w:rPr>
              <w:t>1</w:t>
            </w:r>
            <w:r w:rsidRPr="009B4BF7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  <w:r w:rsidRPr="009B4BF7">
              <w:rPr>
                <w:rFonts w:ascii="Arial" w:hAnsi="Arial" w:cs="Arial"/>
                <w:sz w:val="16"/>
                <w:szCs w:val="16"/>
              </w:rPr>
              <w:t xml:space="preserve"> z </w:t>
            </w:r>
            <w:r w:rsidRPr="009B4BF7">
              <w:rPr>
                <w:rFonts w:ascii="Arial" w:hAnsi="Arial" w:cs="Arial"/>
                <w:bCs/>
                <w:sz w:val="16"/>
                <w:szCs w:val="16"/>
              </w:rPr>
              <w:fldChar w:fldCharType="begin"/>
            </w:r>
            <w:r w:rsidRPr="009B4BF7">
              <w:rPr>
                <w:rFonts w:ascii="Arial" w:hAnsi="Arial" w:cs="Arial"/>
                <w:bCs/>
                <w:sz w:val="16"/>
                <w:szCs w:val="16"/>
              </w:rPr>
              <w:instrText>NUMPAGES</w:instrText>
            </w:r>
            <w:r w:rsidRPr="009B4BF7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="00A00A26">
              <w:rPr>
                <w:rFonts w:ascii="Arial" w:hAnsi="Arial" w:cs="Arial"/>
                <w:bCs/>
                <w:noProof/>
                <w:sz w:val="16"/>
                <w:szCs w:val="16"/>
              </w:rPr>
              <w:t>3</w:t>
            </w:r>
            <w:r w:rsidRPr="009B4BF7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5E5EC0C8" w14:textId="77777777" w:rsidR="009B4BF7" w:rsidRDefault="009B4BF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EC0F8" w14:textId="77777777" w:rsidR="00A47576" w:rsidRPr="00A47576" w:rsidRDefault="00A47576">
    <w:pPr>
      <w:pStyle w:val="Zpat"/>
      <w:rPr>
        <w:rFonts w:ascii="Arial" w:hAnsi="Arial" w:cs="Arial"/>
        <w:i/>
        <w:sz w:val="20"/>
        <w:szCs w:val="20"/>
      </w:rPr>
    </w:pPr>
    <w:r>
      <w:rPr>
        <w:rFonts w:ascii="Arial" w:hAnsi="Arial" w:cs="Arial"/>
        <w:i/>
        <w:sz w:val="20"/>
        <w:szCs w:val="20"/>
      </w:rPr>
      <w:t>*Vyplňte</w:t>
    </w:r>
    <w:r w:rsidRPr="00580CC2">
      <w:rPr>
        <w:rFonts w:ascii="Arial" w:hAnsi="Arial" w:cs="Arial"/>
        <w:i/>
        <w:sz w:val="20"/>
        <w:szCs w:val="20"/>
      </w:rPr>
      <w:t xml:space="preserve"> </w:t>
    </w:r>
    <w:r>
      <w:rPr>
        <w:rFonts w:ascii="Arial" w:hAnsi="Arial" w:cs="Arial"/>
        <w:i/>
        <w:sz w:val="20"/>
        <w:szCs w:val="20"/>
      </w:rPr>
      <w:t xml:space="preserve">česky nebo anglicky. </w:t>
    </w:r>
    <w:proofErr w:type="spellStart"/>
    <w:r w:rsidRPr="00F87D15">
      <w:rPr>
        <w:rFonts w:ascii="Arial" w:hAnsi="Arial" w:cs="Arial"/>
        <w:i/>
        <w:sz w:val="20"/>
        <w:szCs w:val="20"/>
      </w:rPr>
      <w:t>Scan</w:t>
    </w:r>
    <w:proofErr w:type="spellEnd"/>
    <w:r w:rsidRPr="00F87D15">
      <w:rPr>
        <w:rFonts w:ascii="Arial" w:hAnsi="Arial" w:cs="Arial"/>
        <w:i/>
        <w:sz w:val="20"/>
        <w:szCs w:val="20"/>
      </w:rPr>
      <w:t xml:space="preserve"> vyplněného a podepsaného formuláře zašlete příslušnému referentovi Odboru mezinárodní spolupráce Kanceláře AV ČR</w:t>
    </w:r>
    <w:r>
      <w:rPr>
        <w:rFonts w:ascii="Arial" w:hAnsi="Arial" w:cs="Arial"/>
        <w:i/>
        <w:sz w:val="20"/>
        <w:szCs w:val="2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6600A7" w14:textId="77777777" w:rsidR="00EA210C" w:rsidRDefault="00EA210C" w:rsidP="00BA01E3">
      <w:r>
        <w:separator/>
      </w:r>
    </w:p>
  </w:footnote>
  <w:footnote w:type="continuationSeparator" w:id="0">
    <w:p w14:paraId="5167DB66" w14:textId="77777777" w:rsidR="00EA210C" w:rsidRDefault="00EA210C" w:rsidP="00BA01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D432A" w14:textId="77777777" w:rsidR="00A47576" w:rsidRPr="009B4BF7" w:rsidRDefault="009B4BF7" w:rsidP="009B4BF7">
    <w:pPr>
      <w:pStyle w:val="Zhlav"/>
    </w:pPr>
    <w:r>
      <w:ptab w:relativeTo="margin" w:alignment="center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43D91"/>
    <w:multiLevelType w:val="multilevel"/>
    <w:tmpl w:val="A0B4BF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42C0A72"/>
    <w:multiLevelType w:val="hybridMultilevel"/>
    <w:tmpl w:val="BA0ABE0A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7071FAF"/>
    <w:multiLevelType w:val="hybridMultilevel"/>
    <w:tmpl w:val="297246AC"/>
    <w:lvl w:ilvl="0" w:tplc="0405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32B167D3"/>
    <w:multiLevelType w:val="hybridMultilevel"/>
    <w:tmpl w:val="9BFC9156"/>
    <w:lvl w:ilvl="0" w:tplc="DA9870E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i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180BCE"/>
    <w:multiLevelType w:val="hybridMultilevel"/>
    <w:tmpl w:val="3B64B6E6"/>
    <w:lvl w:ilvl="0" w:tplc="1B780D6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2674F9C"/>
    <w:multiLevelType w:val="hybridMultilevel"/>
    <w:tmpl w:val="A3EAE860"/>
    <w:lvl w:ilvl="0" w:tplc="839EDCF8">
      <w:start w:val="1"/>
      <w:numFmt w:val="lowerLetter"/>
      <w:lvlText w:val="%1)"/>
      <w:lvlJc w:val="left"/>
      <w:pPr>
        <w:tabs>
          <w:tab w:val="num" w:pos="3060"/>
        </w:tabs>
        <w:ind w:left="3060" w:hanging="363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8654121"/>
    <w:multiLevelType w:val="hybridMultilevel"/>
    <w:tmpl w:val="A0B4BF4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CF2571C"/>
    <w:multiLevelType w:val="hybridMultilevel"/>
    <w:tmpl w:val="56D22F5C"/>
    <w:lvl w:ilvl="0" w:tplc="0EF65C3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2970C7"/>
    <w:multiLevelType w:val="hybridMultilevel"/>
    <w:tmpl w:val="5A30712A"/>
    <w:lvl w:ilvl="0" w:tplc="0405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86E55F5"/>
    <w:multiLevelType w:val="hybridMultilevel"/>
    <w:tmpl w:val="1A884644"/>
    <w:lvl w:ilvl="0" w:tplc="3BFED0A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i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1111337">
    <w:abstractNumId w:val="2"/>
  </w:num>
  <w:num w:numId="2" w16cid:durableId="494762481">
    <w:abstractNumId w:val="8"/>
  </w:num>
  <w:num w:numId="3" w16cid:durableId="294990239">
    <w:abstractNumId w:val="5"/>
  </w:num>
  <w:num w:numId="4" w16cid:durableId="347677618">
    <w:abstractNumId w:val="6"/>
  </w:num>
  <w:num w:numId="5" w16cid:durableId="1049304966">
    <w:abstractNumId w:val="0"/>
  </w:num>
  <w:num w:numId="6" w16cid:durableId="629750025">
    <w:abstractNumId w:val="1"/>
  </w:num>
  <w:num w:numId="7" w16cid:durableId="1561668062">
    <w:abstractNumId w:val="4"/>
  </w:num>
  <w:num w:numId="8" w16cid:durableId="1039624967">
    <w:abstractNumId w:val="9"/>
  </w:num>
  <w:num w:numId="9" w16cid:durableId="1049232490">
    <w:abstractNumId w:val="3"/>
  </w:num>
  <w:num w:numId="10" w16cid:durableId="14661168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08"/>
  <w:hyphenationZone w:val="4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szQxtjQ0sTQ0MjBU0lEKTi0uzszPAykwrQUAQAFWQywAAAA="/>
  </w:docVars>
  <w:rsids>
    <w:rsidRoot w:val="00506178"/>
    <w:rsid w:val="000114C6"/>
    <w:rsid w:val="00056478"/>
    <w:rsid w:val="0006090C"/>
    <w:rsid w:val="000739E2"/>
    <w:rsid w:val="00092294"/>
    <w:rsid w:val="00094812"/>
    <w:rsid w:val="000B3F82"/>
    <w:rsid w:val="000B46E7"/>
    <w:rsid w:val="000E1FE5"/>
    <w:rsid w:val="000E4E04"/>
    <w:rsid w:val="000E601C"/>
    <w:rsid w:val="00105733"/>
    <w:rsid w:val="00105B3F"/>
    <w:rsid w:val="00131F2F"/>
    <w:rsid w:val="0013393D"/>
    <w:rsid w:val="00140381"/>
    <w:rsid w:val="00145AE5"/>
    <w:rsid w:val="0015408A"/>
    <w:rsid w:val="001758CF"/>
    <w:rsid w:val="00180BF8"/>
    <w:rsid w:val="00182A05"/>
    <w:rsid w:val="001B2F2B"/>
    <w:rsid w:val="001B4F59"/>
    <w:rsid w:val="001D1E44"/>
    <w:rsid w:val="001E1BBE"/>
    <w:rsid w:val="001F3919"/>
    <w:rsid w:val="001F7428"/>
    <w:rsid w:val="00200AC6"/>
    <w:rsid w:val="00234332"/>
    <w:rsid w:val="00242F99"/>
    <w:rsid w:val="0027317B"/>
    <w:rsid w:val="00292E13"/>
    <w:rsid w:val="002A2417"/>
    <w:rsid w:val="002A5E39"/>
    <w:rsid w:val="002C619B"/>
    <w:rsid w:val="002E29B8"/>
    <w:rsid w:val="0031054B"/>
    <w:rsid w:val="00321918"/>
    <w:rsid w:val="003300AE"/>
    <w:rsid w:val="00331842"/>
    <w:rsid w:val="003326E3"/>
    <w:rsid w:val="003458DA"/>
    <w:rsid w:val="003467A6"/>
    <w:rsid w:val="0037784F"/>
    <w:rsid w:val="003933B5"/>
    <w:rsid w:val="00394170"/>
    <w:rsid w:val="003A5656"/>
    <w:rsid w:val="003A7895"/>
    <w:rsid w:val="003B2AD7"/>
    <w:rsid w:val="003D06D3"/>
    <w:rsid w:val="003E2790"/>
    <w:rsid w:val="003E620E"/>
    <w:rsid w:val="003E6AD3"/>
    <w:rsid w:val="003F125A"/>
    <w:rsid w:val="00413BEC"/>
    <w:rsid w:val="00436126"/>
    <w:rsid w:val="00436B40"/>
    <w:rsid w:val="004534BD"/>
    <w:rsid w:val="004549F9"/>
    <w:rsid w:val="00457AE0"/>
    <w:rsid w:val="00461EAA"/>
    <w:rsid w:val="0046238C"/>
    <w:rsid w:val="00474F3C"/>
    <w:rsid w:val="004814A0"/>
    <w:rsid w:val="00481BA8"/>
    <w:rsid w:val="00482B50"/>
    <w:rsid w:val="00496489"/>
    <w:rsid w:val="004A4D3F"/>
    <w:rsid w:val="004B302B"/>
    <w:rsid w:val="004B6F3E"/>
    <w:rsid w:val="004B7F9F"/>
    <w:rsid w:val="00503DCC"/>
    <w:rsid w:val="00506178"/>
    <w:rsid w:val="0050704C"/>
    <w:rsid w:val="0051146D"/>
    <w:rsid w:val="00523AE4"/>
    <w:rsid w:val="00531B36"/>
    <w:rsid w:val="00535996"/>
    <w:rsid w:val="00550CD8"/>
    <w:rsid w:val="00554B16"/>
    <w:rsid w:val="00571033"/>
    <w:rsid w:val="005721C9"/>
    <w:rsid w:val="00580CC2"/>
    <w:rsid w:val="005A330E"/>
    <w:rsid w:val="005A49EB"/>
    <w:rsid w:val="005B4B5E"/>
    <w:rsid w:val="005D47EA"/>
    <w:rsid w:val="00614C3E"/>
    <w:rsid w:val="0062086B"/>
    <w:rsid w:val="006332E6"/>
    <w:rsid w:val="00693A71"/>
    <w:rsid w:val="006B1995"/>
    <w:rsid w:val="006C2660"/>
    <w:rsid w:val="006C3B77"/>
    <w:rsid w:val="006D3621"/>
    <w:rsid w:val="006D537E"/>
    <w:rsid w:val="006D696F"/>
    <w:rsid w:val="006D7FE6"/>
    <w:rsid w:val="006E4E8C"/>
    <w:rsid w:val="006F1949"/>
    <w:rsid w:val="00702255"/>
    <w:rsid w:val="00711855"/>
    <w:rsid w:val="0073368E"/>
    <w:rsid w:val="007504A6"/>
    <w:rsid w:val="00781795"/>
    <w:rsid w:val="007A7FA8"/>
    <w:rsid w:val="007E0708"/>
    <w:rsid w:val="007E078C"/>
    <w:rsid w:val="007E3F07"/>
    <w:rsid w:val="0080738E"/>
    <w:rsid w:val="0081416E"/>
    <w:rsid w:val="00824551"/>
    <w:rsid w:val="008313E9"/>
    <w:rsid w:val="00836F25"/>
    <w:rsid w:val="00843185"/>
    <w:rsid w:val="00843E33"/>
    <w:rsid w:val="0084494F"/>
    <w:rsid w:val="00845D2F"/>
    <w:rsid w:val="00882D77"/>
    <w:rsid w:val="008B74E3"/>
    <w:rsid w:val="008C6D42"/>
    <w:rsid w:val="008C76E8"/>
    <w:rsid w:val="008D62A2"/>
    <w:rsid w:val="008E59E4"/>
    <w:rsid w:val="00916213"/>
    <w:rsid w:val="00933F6A"/>
    <w:rsid w:val="00946D67"/>
    <w:rsid w:val="00970169"/>
    <w:rsid w:val="00977667"/>
    <w:rsid w:val="009810F0"/>
    <w:rsid w:val="009836DE"/>
    <w:rsid w:val="00985557"/>
    <w:rsid w:val="009B4BF7"/>
    <w:rsid w:val="009C0FCE"/>
    <w:rsid w:val="009C7634"/>
    <w:rsid w:val="009D5116"/>
    <w:rsid w:val="009E6B43"/>
    <w:rsid w:val="00A00A26"/>
    <w:rsid w:val="00A24B9C"/>
    <w:rsid w:val="00A459A3"/>
    <w:rsid w:val="00A47576"/>
    <w:rsid w:val="00A77C11"/>
    <w:rsid w:val="00A842A2"/>
    <w:rsid w:val="00A95765"/>
    <w:rsid w:val="00AA0107"/>
    <w:rsid w:val="00AA19B3"/>
    <w:rsid w:val="00AB6FBA"/>
    <w:rsid w:val="00AC4369"/>
    <w:rsid w:val="00AC7B6B"/>
    <w:rsid w:val="00AE29F5"/>
    <w:rsid w:val="00B0135B"/>
    <w:rsid w:val="00B01841"/>
    <w:rsid w:val="00B034C8"/>
    <w:rsid w:val="00B12DBE"/>
    <w:rsid w:val="00B22B0F"/>
    <w:rsid w:val="00B23782"/>
    <w:rsid w:val="00B37694"/>
    <w:rsid w:val="00B47F4C"/>
    <w:rsid w:val="00B572DF"/>
    <w:rsid w:val="00B70BEA"/>
    <w:rsid w:val="00B85231"/>
    <w:rsid w:val="00B96959"/>
    <w:rsid w:val="00BA01E3"/>
    <w:rsid w:val="00BC31DE"/>
    <w:rsid w:val="00BD2362"/>
    <w:rsid w:val="00BF4A1B"/>
    <w:rsid w:val="00BF65CF"/>
    <w:rsid w:val="00C011BA"/>
    <w:rsid w:val="00C014E7"/>
    <w:rsid w:val="00C03674"/>
    <w:rsid w:val="00C03CEB"/>
    <w:rsid w:val="00C22E48"/>
    <w:rsid w:val="00C3183F"/>
    <w:rsid w:val="00C4219E"/>
    <w:rsid w:val="00C44D1F"/>
    <w:rsid w:val="00C52849"/>
    <w:rsid w:val="00C70AB2"/>
    <w:rsid w:val="00C77AA0"/>
    <w:rsid w:val="00CA0283"/>
    <w:rsid w:val="00CC6C42"/>
    <w:rsid w:val="00D00782"/>
    <w:rsid w:val="00D07F3C"/>
    <w:rsid w:val="00D13D35"/>
    <w:rsid w:val="00D225C6"/>
    <w:rsid w:val="00D42560"/>
    <w:rsid w:val="00D46844"/>
    <w:rsid w:val="00D7445C"/>
    <w:rsid w:val="00D77927"/>
    <w:rsid w:val="00D8046B"/>
    <w:rsid w:val="00D81CF7"/>
    <w:rsid w:val="00D9386D"/>
    <w:rsid w:val="00DA48D4"/>
    <w:rsid w:val="00DB1F76"/>
    <w:rsid w:val="00DB69EF"/>
    <w:rsid w:val="00DC281E"/>
    <w:rsid w:val="00DC554B"/>
    <w:rsid w:val="00DD0C7F"/>
    <w:rsid w:val="00DE17D0"/>
    <w:rsid w:val="00DE3BF6"/>
    <w:rsid w:val="00DE64C3"/>
    <w:rsid w:val="00E0278A"/>
    <w:rsid w:val="00E101CE"/>
    <w:rsid w:val="00E17184"/>
    <w:rsid w:val="00E30E25"/>
    <w:rsid w:val="00E32F52"/>
    <w:rsid w:val="00E414F4"/>
    <w:rsid w:val="00E42D5F"/>
    <w:rsid w:val="00E522F5"/>
    <w:rsid w:val="00E66960"/>
    <w:rsid w:val="00E67589"/>
    <w:rsid w:val="00E75C89"/>
    <w:rsid w:val="00E95E02"/>
    <w:rsid w:val="00EA210C"/>
    <w:rsid w:val="00ED5B9B"/>
    <w:rsid w:val="00EF17EF"/>
    <w:rsid w:val="00EF433E"/>
    <w:rsid w:val="00EF639A"/>
    <w:rsid w:val="00EF7663"/>
    <w:rsid w:val="00F04D31"/>
    <w:rsid w:val="00F05FA8"/>
    <w:rsid w:val="00F16ECB"/>
    <w:rsid w:val="00F3315E"/>
    <w:rsid w:val="00F6437B"/>
    <w:rsid w:val="00F6514C"/>
    <w:rsid w:val="00F70FEA"/>
    <w:rsid w:val="00F83253"/>
    <w:rsid w:val="00F87290"/>
    <w:rsid w:val="00F87AF4"/>
    <w:rsid w:val="00F87D15"/>
    <w:rsid w:val="00F941C3"/>
    <w:rsid w:val="00FA5879"/>
    <w:rsid w:val="00FC4E62"/>
    <w:rsid w:val="00FE107E"/>
    <w:rsid w:val="00FF3A86"/>
    <w:rsid w:val="00FF5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F5B7A8A"/>
  <w15:docId w15:val="{AF49FC02-B9AE-4700-84C7-7C7AAE8AA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uiPriority w:val="9"/>
    <w:rsid w:val="00285B6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uiPriority w:val="9"/>
    <w:unhideWhenUsed/>
    <w:rsid w:val="00285B6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uiPriority w:val="9"/>
    <w:unhideWhenUsed/>
    <w:rsid w:val="00285B6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uiPriority w:val="9"/>
    <w:unhideWhenUsed/>
    <w:qFormat/>
    <w:rsid w:val="005F433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dpis5">
    <w:name w:val="heading 5"/>
    <w:uiPriority w:val="9"/>
    <w:unhideWhenUsed/>
    <w:qFormat/>
    <w:rsid w:val="005F433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uiPriority w:val="9"/>
    <w:unhideWhenUsed/>
    <w:qFormat/>
    <w:rsid w:val="005F433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pPr>
      <w:spacing w:before="100" w:beforeAutospacing="1" w:after="100" w:afterAutospacing="1"/>
    </w:pPr>
  </w:style>
  <w:style w:type="character" w:styleId="Zdraznn">
    <w:name w:val="Emphasis"/>
    <w:qFormat/>
    <w:rPr>
      <w:i/>
      <w:iCs/>
    </w:rPr>
  </w:style>
  <w:style w:type="character" w:styleId="Odkaznakoment">
    <w:name w:val="annotation reference"/>
    <w:semiHidden/>
    <w:rsid w:val="004A4D3F"/>
    <w:rPr>
      <w:sz w:val="16"/>
      <w:szCs w:val="16"/>
    </w:rPr>
  </w:style>
  <w:style w:type="paragraph" w:styleId="Textkomente">
    <w:name w:val="annotation text"/>
    <w:basedOn w:val="Normln"/>
    <w:semiHidden/>
    <w:rsid w:val="004A4D3F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4A4D3F"/>
    <w:rPr>
      <w:b/>
      <w:bCs/>
    </w:rPr>
  </w:style>
  <w:style w:type="paragraph" w:styleId="Textbubliny">
    <w:name w:val="Balloon Text"/>
    <w:basedOn w:val="Normln"/>
    <w:semiHidden/>
    <w:rsid w:val="004A4D3F"/>
    <w:rPr>
      <w:rFonts w:ascii="Tahoma" w:hAnsi="Tahoma" w:cs="Tahoma"/>
      <w:sz w:val="16"/>
      <w:szCs w:val="16"/>
    </w:rPr>
  </w:style>
  <w:style w:type="paragraph" w:customStyle="1" w:styleId="normalodsazene">
    <w:name w:val="normalodsazene"/>
    <w:basedOn w:val="Normln"/>
    <w:link w:val="normalodsazeneChar2"/>
    <w:rsid w:val="009E6B43"/>
    <w:pPr>
      <w:tabs>
        <w:tab w:val="left" w:pos="709"/>
      </w:tabs>
      <w:spacing w:before="60"/>
      <w:ind w:left="709" w:hanging="709"/>
      <w:jc w:val="both"/>
    </w:pPr>
    <w:rPr>
      <w:rFonts w:ascii="Arial" w:hAnsi="Arial"/>
      <w:sz w:val="22"/>
    </w:rPr>
  </w:style>
  <w:style w:type="character" w:customStyle="1" w:styleId="normalodsazeneChar2">
    <w:name w:val="normalodsazene Char2"/>
    <w:link w:val="normalodsazene"/>
    <w:rsid w:val="009E6B43"/>
    <w:rPr>
      <w:rFonts w:ascii="Arial" w:hAnsi="Arial"/>
      <w:sz w:val="22"/>
      <w:szCs w:val="24"/>
      <w:lang w:val="cs-CZ" w:eastAsia="cs-CZ" w:bidi="ar-SA"/>
    </w:rPr>
  </w:style>
  <w:style w:type="table" w:styleId="Mkatabulky">
    <w:name w:val="Table Grid"/>
    <w:basedOn w:val="Normlntabulka"/>
    <w:rsid w:val="00C036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rsid w:val="00BA01E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BA01E3"/>
    <w:rPr>
      <w:sz w:val="24"/>
      <w:szCs w:val="24"/>
    </w:rPr>
  </w:style>
  <w:style w:type="paragraph" w:styleId="Zpat">
    <w:name w:val="footer"/>
    <w:basedOn w:val="Normln"/>
    <w:link w:val="ZpatChar"/>
    <w:uiPriority w:val="99"/>
    <w:rsid w:val="00BA01E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A01E3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9B4BF7"/>
    <w:pPr>
      <w:ind w:left="720"/>
      <w:contextualSpacing/>
    </w:pPr>
  </w:style>
  <w:style w:type="character" w:styleId="Hypertextovodkaz">
    <w:name w:val="Hyperlink"/>
    <w:uiPriority w:val="99"/>
    <w:unhideWhenUsed/>
    <w:rPr>
      <w:color w:val="0000FF" w:themeColor="hyperlink"/>
      <w:u w:val="single"/>
    </w:rPr>
  </w:style>
  <w:style w:type="character" w:customStyle="1" w:styleId="Styl7">
    <w:name w:val="Styl7"/>
    <w:basedOn w:val="Standardnpsmoodstavce"/>
    <w:uiPriority w:val="1"/>
    <w:rsid w:val="007E078C"/>
    <w:rPr>
      <w:rFonts w:ascii="Arial" w:hAnsi="Arial"/>
      <w:sz w:val="22"/>
    </w:rPr>
  </w:style>
  <w:style w:type="character" w:customStyle="1" w:styleId="Styl8">
    <w:name w:val="Styl8"/>
    <w:basedOn w:val="Standardnpsmoodstavce"/>
    <w:uiPriority w:val="1"/>
    <w:rsid w:val="00EF17EF"/>
    <w:rPr>
      <w:rFonts w:ascii="Arial" w:hAnsi="Arial"/>
      <w:sz w:val="22"/>
    </w:rPr>
  </w:style>
  <w:style w:type="character" w:styleId="Zstupntext">
    <w:name w:val="Placeholder Text"/>
    <w:basedOn w:val="Standardnpsmoodstavce"/>
    <w:uiPriority w:val="99"/>
    <w:semiHidden/>
    <w:rsid w:val="00EF17EF"/>
    <w:rPr>
      <w:color w:val="808080"/>
    </w:rPr>
  </w:style>
  <w:style w:type="paragraph" w:styleId="Revize">
    <w:name w:val="Revision"/>
    <w:hidden/>
    <w:uiPriority w:val="99"/>
    <w:semiHidden/>
    <w:rsid w:val="003B2AD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7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8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9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0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2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17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74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23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580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FD62AAA9153423AAD2A8D90BEEB084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91EACA-F487-443E-863E-F6740F9AB68C}"/>
      </w:docPartPr>
      <w:docPartBody>
        <w:p w:rsidR="008E2637" w:rsidRDefault="004649DA" w:rsidP="004649DA">
          <w:pPr>
            <w:pStyle w:val="EFD62AAA9153423AAD2A8D90BEEB084A"/>
          </w:pPr>
          <w:r w:rsidRPr="001C1E22">
            <w:rPr>
              <w:rStyle w:val="Zstupntext"/>
            </w:rPr>
            <w:t>Zvolte položku.</w:t>
          </w:r>
        </w:p>
      </w:docPartBody>
    </w:docPart>
    <w:docPart>
      <w:docPartPr>
        <w:name w:val="72B1C960992343C7AE07501951FBDC1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13F5B7F-AD95-4283-B3F8-F8E48EB11DAB}"/>
      </w:docPartPr>
      <w:docPartBody>
        <w:p w:rsidR="008E2637" w:rsidRDefault="008E2637" w:rsidP="008E2637">
          <w:pPr>
            <w:pStyle w:val="72B1C960992343C7AE07501951FBDC1E1"/>
          </w:pPr>
          <w:r w:rsidRPr="00DB1F76">
            <w:rPr>
              <w:rStyle w:val="Styl8"/>
              <w:i/>
              <w:iCs/>
              <w:color w:val="808080" w:themeColor="background1" w:themeShade="80"/>
            </w:rPr>
            <w:t>Click and pick the date</w:t>
          </w:r>
        </w:p>
      </w:docPartBody>
    </w:docPart>
    <w:docPart>
      <w:docPartPr>
        <w:name w:val="D5DF9A1F8ED642FB8D57C7561DB2052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C4D481B-E0AA-4F0F-8C0F-6A6652C7CC55}"/>
      </w:docPartPr>
      <w:docPartBody>
        <w:p w:rsidR="008E2637" w:rsidRDefault="008E2637" w:rsidP="008E2637">
          <w:pPr>
            <w:pStyle w:val="D5DF9A1F8ED642FB8D57C7561DB205251"/>
          </w:pPr>
          <w:r w:rsidRPr="00DB1F76">
            <w:rPr>
              <w:rStyle w:val="Zstupntext"/>
              <w:rFonts w:ascii="Arial" w:hAnsi="Arial" w:cs="Arial"/>
              <w:i/>
              <w:iCs/>
              <w:sz w:val="22"/>
              <w:szCs w:val="22"/>
            </w:rPr>
            <w:t>Click and pick the date</w:t>
          </w:r>
        </w:p>
      </w:docPartBody>
    </w:docPart>
    <w:docPart>
      <w:docPartPr>
        <w:name w:val="FBDF41DEF8944BFF8426966A70E1A0F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6C00974-5D9E-4ED7-A75C-E0CFDB3E7AC2}"/>
      </w:docPartPr>
      <w:docPartBody>
        <w:p w:rsidR="008E2637" w:rsidRDefault="008E2637" w:rsidP="008E2637">
          <w:pPr>
            <w:pStyle w:val="FBDF41DEF8944BFF8426966A70E1A0FC1"/>
          </w:pPr>
          <w:r w:rsidRPr="00DB1F76">
            <w:rPr>
              <w:rStyle w:val="Styl8"/>
              <w:i/>
              <w:iCs/>
              <w:color w:val="808080" w:themeColor="background1" w:themeShade="80"/>
            </w:rPr>
            <w:t>Click and pick the date</w:t>
          </w:r>
        </w:p>
      </w:docPartBody>
    </w:docPart>
    <w:docPart>
      <w:docPartPr>
        <w:name w:val="CF667305D6184651AC6D7258F60A1D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498F5DC-78C1-4BE7-98FC-EA3F4E553092}"/>
      </w:docPartPr>
      <w:docPartBody>
        <w:p w:rsidR="008E2637" w:rsidRDefault="008E2637" w:rsidP="008E2637">
          <w:pPr>
            <w:pStyle w:val="CF667305D6184651AC6D7258F60A1D381"/>
          </w:pPr>
          <w:r w:rsidRPr="00DB1F76">
            <w:rPr>
              <w:rStyle w:val="Zstupntext"/>
              <w:rFonts w:ascii="Arial" w:hAnsi="Arial" w:cs="Arial"/>
              <w:i/>
              <w:iCs/>
              <w:sz w:val="22"/>
              <w:szCs w:val="22"/>
            </w:rPr>
            <w:t>Click and pick the date</w:t>
          </w:r>
        </w:p>
      </w:docPartBody>
    </w:docPart>
    <w:docPart>
      <w:docPartPr>
        <w:name w:val="5CDEE62BBE0F408FB39E638ADD1D137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4D028AF-1D15-454C-8DD2-B8EE5F715250}"/>
      </w:docPartPr>
      <w:docPartBody>
        <w:p w:rsidR="008E2637" w:rsidRDefault="004649DA" w:rsidP="004649DA">
          <w:pPr>
            <w:pStyle w:val="5CDEE62BBE0F408FB39E638ADD1D137A"/>
          </w:pPr>
          <w:r w:rsidRPr="001C1E22">
            <w:rPr>
              <w:rStyle w:val="Zstupntext"/>
            </w:rPr>
            <w:t>Zvolte položku.</w:t>
          </w:r>
        </w:p>
      </w:docPartBody>
    </w:docPart>
    <w:docPart>
      <w:docPartPr>
        <w:name w:val="4E687CCFE5874E64ACCE49123609C4A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085204F-AB12-4978-BAC8-A248CC8ED7BE}"/>
      </w:docPartPr>
      <w:docPartBody>
        <w:p w:rsidR="00B763F3" w:rsidRDefault="009C2B66" w:rsidP="009C2B66">
          <w:pPr>
            <w:pStyle w:val="4E687CCFE5874E64ACCE49123609C4A8"/>
          </w:pPr>
          <w:r w:rsidRPr="001C1E22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49DA"/>
    <w:rsid w:val="00054033"/>
    <w:rsid w:val="002D3EAB"/>
    <w:rsid w:val="004649DA"/>
    <w:rsid w:val="004E1E05"/>
    <w:rsid w:val="008E2637"/>
    <w:rsid w:val="009C2B66"/>
    <w:rsid w:val="00B76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9C2B66"/>
    <w:rPr>
      <w:color w:val="808080"/>
    </w:rPr>
  </w:style>
  <w:style w:type="paragraph" w:customStyle="1" w:styleId="EFD62AAA9153423AAD2A8D90BEEB084A">
    <w:name w:val="EFD62AAA9153423AAD2A8D90BEEB084A"/>
    <w:rsid w:val="004649DA"/>
  </w:style>
  <w:style w:type="character" w:customStyle="1" w:styleId="Styl8">
    <w:name w:val="Styl8"/>
    <w:basedOn w:val="Standardnpsmoodstavce"/>
    <w:uiPriority w:val="1"/>
    <w:rsid w:val="008E2637"/>
    <w:rPr>
      <w:rFonts w:ascii="Arial" w:hAnsi="Arial"/>
      <w:sz w:val="22"/>
    </w:rPr>
  </w:style>
  <w:style w:type="paragraph" w:customStyle="1" w:styleId="4E687CCFE5874E64ACCE49123609C4A8">
    <w:name w:val="4E687CCFE5874E64ACCE49123609C4A8"/>
    <w:rsid w:val="009C2B66"/>
  </w:style>
  <w:style w:type="paragraph" w:customStyle="1" w:styleId="5CDEE62BBE0F408FB39E638ADD1D137A">
    <w:name w:val="5CDEE62BBE0F408FB39E638ADD1D137A"/>
    <w:rsid w:val="004649DA"/>
  </w:style>
  <w:style w:type="paragraph" w:customStyle="1" w:styleId="72B1C960992343C7AE07501951FBDC1E1">
    <w:name w:val="72B1C960992343C7AE07501951FBDC1E1"/>
    <w:rsid w:val="008E263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5DF9A1F8ED642FB8D57C7561DB205251">
    <w:name w:val="D5DF9A1F8ED642FB8D57C7561DB205251"/>
    <w:rsid w:val="008E263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DF41DEF8944BFF8426966A70E1A0FC1">
    <w:name w:val="FBDF41DEF8944BFF8426966A70E1A0FC1"/>
    <w:rsid w:val="008E263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F667305D6184651AC6D7258F60A1D381">
    <w:name w:val="CF667305D6184651AC6D7258F60A1D381"/>
    <w:rsid w:val="008E263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2D45E4-3D8C-4A7D-B31F-53D22BDA75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99</Words>
  <Characters>1299</Characters>
  <Application>Microsoft Office Word</Application>
  <DocSecurity>4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09163058</vt:lpstr>
    </vt:vector>
  </TitlesOfParts>
  <Company>Czech Science Foundation</Company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9163058</dc:title>
  <dc:creator>PD_Veronika</dc:creator>
  <cp:lastModifiedBy>Zemanová Denisa</cp:lastModifiedBy>
  <cp:revision>2</cp:revision>
  <cp:lastPrinted>2015-12-09T14:40:00Z</cp:lastPrinted>
  <dcterms:created xsi:type="dcterms:W3CDTF">2022-08-23T06:06:00Z</dcterms:created>
  <dcterms:modified xsi:type="dcterms:W3CDTF">2022-08-23T06:06:00Z</dcterms:modified>
</cp:coreProperties>
</file>